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0E167D13" w:rsidR="003E2A3C" w:rsidRDefault="007C5B1D" w:rsidP="0057138C">
      <w:pPr>
        <w:pStyle w:val="Heading1"/>
        <w:jc w:val="center"/>
      </w:pPr>
      <w:r>
        <w:t xml:space="preserve">Multidimensional Arrays </w:t>
      </w:r>
      <w:r w:rsidR="004704CE">
        <w:t>–</w:t>
      </w:r>
      <w:r>
        <w:t xml:space="preserve"> Exercise</w:t>
      </w:r>
    </w:p>
    <w:p w14:paraId="4A416978" w14:textId="2532FABD" w:rsidR="007C5B1D" w:rsidRPr="007C5B1D" w:rsidRDefault="00E315F3" w:rsidP="00E315F3">
      <w:pPr>
        <w:jc w:val="center"/>
      </w:pPr>
      <w:r>
        <w:t xml:space="preserve">Submit your solutions here: </w:t>
      </w:r>
      <w:hyperlink r:id="rId8" w:history="1">
        <w:r w:rsidR="00DB70C1" w:rsidRPr="00DB70C1">
          <w:rPr>
            <w:rStyle w:val="Hyperlink"/>
          </w:rPr>
          <w:t>https://alpha.judge.softuni.org/contests/multid</w:t>
        </w:r>
        <w:r w:rsidR="00DB70C1" w:rsidRPr="00DB70C1">
          <w:rPr>
            <w:rStyle w:val="Hyperlink"/>
          </w:rPr>
          <w:t>i</w:t>
        </w:r>
        <w:r w:rsidR="00DB70C1" w:rsidRPr="00DB70C1">
          <w:rPr>
            <w:rStyle w:val="Hyperlink"/>
          </w:rPr>
          <w:t>mensional-arrays-exercise/3011</w:t>
        </w:r>
      </w:hyperlink>
    </w:p>
    <w:p w14:paraId="1DF444DC" w14:textId="486F7C4A" w:rsidR="00DD40A6" w:rsidRPr="00DD40A6" w:rsidRDefault="00DD40A6" w:rsidP="00DD40A6">
      <w:pPr>
        <w:pStyle w:val="Heading2"/>
      </w:pPr>
      <w:r w:rsidRPr="00DD40A6">
        <w:t>Compare Matrices</w:t>
      </w:r>
    </w:p>
    <w:p w14:paraId="3F027D38" w14:textId="77777777" w:rsidR="00DD40A6" w:rsidRDefault="00DD40A6" w:rsidP="00DD40A6">
      <w:r w:rsidRPr="004616F9">
        <w:t xml:space="preserve">Write a program that reads two integer </w:t>
      </w:r>
      <w:r>
        <w:t xml:space="preserve">matrices (2D arrays) </w:t>
      </w:r>
      <w:r w:rsidRPr="004616F9">
        <w:t>from the console and compares them element by element. For better code reusability, you could do the comparison in a</w:t>
      </w:r>
      <w:r>
        <w:t xml:space="preserve"> </w:t>
      </w:r>
      <w:r w:rsidRPr="004616F9">
        <w:t xml:space="preserve">function, which returns </w:t>
      </w:r>
      <w:r w:rsidRPr="004616F9">
        <w:rPr>
          <w:rStyle w:val="CodeChar"/>
        </w:rPr>
        <w:t>true</w:t>
      </w:r>
      <w:r w:rsidRPr="004616F9">
        <w:t xml:space="preserve"> if they are equal and </w:t>
      </w:r>
      <w:r w:rsidRPr="004616F9">
        <w:rPr>
          <w:rStyle w:val="CodeChar"/>
        </w:rPr>
        <w:t>false</w:t>
      </w:r>
      <w:r w:rsidRPr="004616F9">
        <w:t xml:space="preserve"> if not</w:t>
      </w:r>
      <w:r>
        <w:t>.</w:t>
      </w:r>
    </w:p>
    <w:p w14:paraId="5D8AAA41" w14:textId="77777777" w:rsidR="00DD40A6" w:rsidRDefault="00DD40A6" w:rsidP="00DD40A6">
      <w:r>
        <w:t xml:space="preserve">Each matrix definition on the console will contain a line with a positive integer number </w:t>
      </w:r>
      <w:r w:rsidRPr="001D2BBD">
        <w:rPr>
          <w:rStyle w:val="CodeChar"/>
        </w:rPr>
        <w:t>R</w:t>
      </w:r>
      <w:r>
        <w:t xml:space="preserve"> – the number of rows in the matrix – followed by R lines containing the numbers in the matrix, separated by spaces (each line will have an equal amount of numbers.</w:t>
      </w:r>
    </w:p>
    <w:p w14:paraId="2BB26272" w14:textId="0A7049D0" w:rsidR="00DD40A6" w:rsidRDefault="00DD40A6" w:rsidP="00DD40A6">
      <w:r>
        <w:t xml:space="preserve">The matrices will have at most </w:t>
      </w:r>
      <w:r w:rsidRPr="001D2BBD">
        <w:rPr>
          <w:rStyle w:val="CodeChar"/>
        </w:rPr>
        <w:t>10</w:t>
      </w:r>
      <w:r>
        <w:t xml:space="preserve"> rows and most </w:t>
      </w:r>
      <w:r w:rsidRPr="001D2BBD">
        <w:rPr>
          <w:rStyle w:val="CodeChar"/>
        </w:rPr>
        <w:t>10</w:t>
      </w:r>
      <w:r>
        <w:t xml:space="preserve"> columns.</w:t>
      </w:r>
    </w:p>
    <w:p w14:paraId="7577794A" w14:textId="5EA76251" w:rsidR="00DD40A6" w:rsidRDefault="00DD40A6" w:rsidP="00DD40A6">
      <w:r>
        <w:t xml:space="preserve">Print </w:t>
      </w:r>
      <w:r w:rsidRPr="004616F9">
        <w:rPr>
          <w:rStyle w:val="CodeChar"/>
        </w:rPr>
        <w:t>equal</w:t>
      </w:r>
      <w:r>
        <w:t xml:space="preserve"> if the matrices match, and </w:t>
      </w:r>
      <w:r w:rsidRPr="004616F9">
        <w:rPr>
          <w:rStyle w:val="CodeChar"/>
        </w:rPr>
        <w:t>not equal</w:t>
      </w:r>
      <w:r>
        <w:t xml:space="preserve"> if they do not match.</w:t>
      </w:r>
    </w:p>
    <w:p w14:paraId="03750FD6" w14:textId="77777777" w:rsidR="00DD40A6" w:rsidRDefault="00DD40A6" w:rsidP="00DD40A6">
      <w:pPr>
        <w:pStyle w:val="Heading3"/>
      </w:pPr>
      <w:r>
        <w:t>Examples</w:t>
      </w:r>
    </w:p>
    <w:tbl>
      <w:tblPr>
        <w:tblStyle w:val="TableGrid1"/>
        <w:tblW w:w="3668" w:type="dxa"/>
        <w:tblInd w:w="13" w:type="dxa"/>
        <w:tblCellMar>
          <w:top w:w="57" w:type="dxa"/>
          <w:left w:w="85" w:type="dxa"/>
          <w:bottom w:w="57" w:type="dxa"/>
          <w:right w:w="85" w:type="dxa"/>
        </w:tblCellMar>
        <w:tblLook w:val="04A0" w:firstRow="1" w:lastRow="0" w:firstColumn="1" w:lastColumn="0" w:noHBand="0" w:noVBand="1"/>
      </w:tblPr>
      <w:tblGrid>
        <w:gridCol w:w="1825"/>
        <w:gridCol w:w="1843"/>
      </w:tblGrid>
      <w:tr w:rsidR="00DD40A6" w14:paraId="6A37BC0E"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D3346" w14:textId="77777777" w:rsidR="00DD40A6" w:rsidRDefault="00DD40A6" w:rsidP="00285E8D">
            <w:pPr>
              <w:spacing w:before="0" w:after="0"/>
              <w:jc w:val="center"/>
              <w:rPr>
                <w:b/>
              </w:rPr>
            </w:pPr>
            <w:r>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D4D68C" w14:textId="77777777" w:rsidR="00DD40A6" w:rsidRDefault="00DD40A6" w:rsidP="00285E8D">
            <w:pPr>
              <w:spacing w:before="0" w:after="0"/>
              <w:jc w:val="center"/>
              <w:rPr>
                <w:b/>
              </w:rPr>
            </w:pPr>
            <w:r>
              <w:rPr>
                <w:b/>
              </w:rPr>
              <w:t>Output</w:t>
            </w:r>
          </w:p>
        </w:tc>
      </w:tr>
      <w:tr w:rsidR="00DD40A6" w14:paraId="2F746E57"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77366762"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7D2915EE"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2C3B4B1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79BB8B89"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bCs/>
                <w:noProof/>
              </w:rPr>
              <w:t>1 2 3</w:t>
            </w:r>
          </w:p>
        </w:tc>
        <w:tc>
          <w:tcPr>
            <w:tcW w:w="1843" w:type="dxa"/>
            <w:tcBorders>
              <w:top w:val="single" w:sz="4" w:space="0" w:color="auto"/>
              <w:left w:val="single" w:sz="4" w:space="0" w:color="auto"/>
              <w:bottom w:val="single" w:sz="4" w:space="0" w:color="auto"/>
              <w:right w:val="single" w:sz="4" w:space="0" w:color="auto"/>
            </w:tcBorders>
            <w:hideMark/>
          </w:tcPr>
          <w:p w14:paraId="2AE50819"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5F245AFC"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20B9CF7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13596D4A"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68C26DEC"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 1 3</w:t>
            </w:r>
          </w:p>
          <w:p w14:paraId="05FFDFDD"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noProof/>
              </w:rPr>
              <w:t>2</w:t>
            </w:r>
          </w:p>
          <w:p w14:paraId="443BCEB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457538FD"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bCs/>
                <w:noProof/>
              </w:rPr>
              <w:t>2 1 3</w:t>
            </w:r>
          </w:p>
        </w:tc>
        <w:tc>
          <w:tcPr>
            <w:tcW w:w="1843" w:type="dxa"/>
            <w:tcBorders>
              <w:top w:val="single" w:sz="4" w:space="0" w:color="auto"/>
              <w:left w:val="single" w:sz="4" w:space="0" w:color="auto"/>
              <w:bottom w:val="single" w:sz="4" w:space="0" w:color="auto"/>
              <w:right w:val="single" w:sz="4" w:space="0" w:color="auto"/>
            </w:tcBorders>
            <w:hideMark/>
          </w:tcPr>
          <w:p w14:paraId="3D180FD6"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57D400B0"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10C3520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w:t>
            </w:r>
          </w:p>
          <w:p w14:paraId="302DF61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6E4772C6"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1</w:t>
            </w:r>
          </w:p>
          <w:p w14:paraId="460B17A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1</w:t>
            </w:r>
          </w:p>
          <w:p w14:paraId="3296658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1</w:t>
            </w:r>
          </w:p>
          <w:p w14:paraId="4EC12D4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w:t>
            </w:r>
          </w:p>
          <w:p w14:paraId="63F1E83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5266320A"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1</w:t>
            </w:r>
          </w:p>
          <w:p w14:paraId="359A7BF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1</w:t>
            </w:r>
          </w:p>
          <w:p w14:paraId="0293179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1</w:t>
            </w:r>
          </w:p>
        </w:tc>
        <w:tc>
          <w:tcPr>
            <w:tcW w:w="1843" w:type="dxa"/>
            <w:tcBorders>
              <w:top w:val="single" w:sz="4" w:space="0" w:color="auto"/>
              <w:left w:val="single" w:sz="4" w:space="0" w:color="auto"/>
              <w:bottom w:val="single" w:sz="4" w:space="0" w:color="auto"/>
              <w:right w:val="single" w:sz="4" w:space="0" w:color="auto"/>
            </w:tcBorders>
            <w:hideMark/>
          </w:tcPr>
          <w:p w14:paraId="5FFBBECF"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34221D6A"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tcPr>
          <w:p w14:paraId="7B2B499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46B2DDA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56EF1C20"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p w14:paraId="2E16CF2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3C1577E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3 2</w:t>
            </w:r>
          </w:p>
          <w:p w14:paraId="1EA60BB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tc>
        <w:tc>
          <w:tcPr>
            <w:tcW w:w="1843" w:type="dxa"/>
            <w:tcBorders>
              <w:top w:val="single" w:sz="4" w:space="0" w:color="auto"/>
              <w:left w:val="single" w:sz="4" w:space="0" w:color="auto"/>
              <w:bottom w:val="single" w:sz="4" w:space="0" w:color="auto"/>
              <w:right w:val="single" w:sz="4" w:space="0" w:color="auto"/>
            </w:tcBorders>
          </w:tcPr>
          <w:p w14:paraId="631B94A3" w14:textId="77777777" w:rsidR="00DD40A6" w:rsidRDefault="00DD40A6" w:rsidP="00285E8D">
            <w:pPr>
              <w:spacing w:before="0" w:after="0"/>
              <w:rPr>
                <w:rFonts w:ascii="Consolas" w:hAnsi="Consolas"/>
                <w:bCs/>
                <w:noProof/>
              </w:rPr>
            </w:pPr>
            <w:r>
              <w:rPr>
                <w:rFonts w:ascii="Consolas" w:hAnsi="Consolas"/>
                <w:bCs/>
                <w:noProof/>
              </w:rPr>
              <w:t>not equal</w:t>
            </w:r>
          </w:p>
        </w:tc>
      </w:tr>
      <w:tr w:rsidR="00DD40A6" w14:paraId="52312BF0"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tcPr>
          <w:p w14:paraId="1BCF2A1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758DE81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600D248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p w14:paraId="7340149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7C6360E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w:t>
            </w:r>
          </w:p>
          <w:p w14:paraId="0B89CC5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 4</w:t>
            </w:r>
          </w:p>
        </w:tc>
        <w:tc>
          <w:tcPr>
            <w:tcW w:w="1843" w:type="dxa"/>
            <w:tcBorders>
              <w:top w:val="single" w:sz="4" w:space="0" w:color="auto"/>
              <w:left w:val="single" w:sz="4" w:space="0" w:color="auto"/>
              <w:bottom w:val="single" w:sz="4" w:space="0" w:color="auto"/>
              <w:right w:val="single" w:sz="4" w:space="0" w:color="auto"/>
            </w:tcBorders>
          </w:tcPr>
          <w:p w14:paraId="407135FE" w14:textId="77777777" w:rsidR="00DD40A6" w:rsidRDefault="00DD40A6" w:rsidP="00285E8D">
            <w:pPr>
              <w:spacing w:before="0" w:after="0"/>
              <w:rPr>
                <w:rFonts w:ascii="Consolas" w:hAnsi="Consolas"/>
                <w:bCs/>
                <w:noProof/>
              </w:rPr>
            </w:pPr>
            <w:r>
              <w:rPr>
                <w:rFonts w:ascii="Consolas" w:hAnsi="Consolas"/>
                <w:bCs/>
                <w:noProof/>
              </w:rPr>
              <w:t>not equal</w:t>
            </w:r>
          </w:p>
        </w:tc>
      </w:tr>
    </w:tbl>
    <w:p w14:paraId="23ED5C71" w14:textId="780007F5" w:rsidR="00DD40A6" w:rsidRDefault="00DD40A6" w:rsidP="00DD40A6">
      <w:pPr>
        <w:pStyle w:val="Heading2"/>
      </w:pPr>
      <w:r>
        <w:lastRenderedPageBreak/>
        <w:t>Positions Of</w:t>
      </w:r>
    </w:p>
    <w:p w14:paraId="64002D65" w14:textId="77777777" w:rsidR="00DD40A6" w:rsidRDefault="00DD40A6" w:rsidP="00DD40A6">
      <w:r w:rsidRPr="00A01E4D">
        <w:t xml:space="preserve">Write a program that reads a </w:t>
      </w:r>
      <w:r>
        <w:t>matrix of integers from the console, then a number, and prints all the positions at which that number appears in the matrix.</w:t>
      </w:r>
    </w:p>
    <w:p w14:paraId="75DA6D6E" w14:textId="77777777" w:rsidR="00DD40A6" w:rsidRDefault="00DD40A6" w:rsidP="00DD40A6">
      <w:r>
        <w:t xml:space="preserve">The matrix definition on the console will contain a line with two positive integer numbers </w:t>
      </w:r>
      <w:r w:rsidRPr="001D2BBD">
        <w:rPr>
          <w:rStyle w:val="CodeChar"/>
        </w:rPr>
        <w:t>R</w:t>
      </w:r>
      <w:r>
        <w:t xml:space="preserve"> and </w:t>
      </w:r>
      <w:r w:rsidRPr="001D2BBD">
        <w:rPr>
          <w:rStyle w:val="CodeChar"/>
        </w:rPr>
        <w:t>C</w:t>
      </w:r>
      <w:r>
        <w:t xml:space="preserve"> – the number of rows and columns in the matrix – followed by </w:t>
      </w:r>
      <w:r w:rsidRPr="001D2BBD">
        <w:rPr>
          <w:rStyle w:val="CodeChar"/>
        </w:rPr>
        <w:t>R</w:t>
      </w:r>
      <w:r>
        <w:t xml:space="preserve"> lines, each containing </w:t>
      </w:r>
      <w:r w:rsidRPr="001D2BBD">
        <w:rPr>
          <w:rStyle w:val="CodeChar"/>
        </w:rPr>
        <w:t>C</w:t>
      </w:r>
      <w:r>
        <w:t xml:space="preserve"> numbers (separated by spaces), representing each row of the matrix.</w:t>
      </w:r>
    </w:p>
    <w:p w14:paraId="57A50AD2" w14:textId="77777777" w:rsidR="00DD40A6" w:rsidRDefault="00DD40A6" w:rsidP="00DD40A6">
      <w:r>
        <w:t>The number you will need to find the positions of will be entered on a single line, after the matrix.</w:t>
      </w:r>
    </w:p>
    <w:p w14:paraId="719D0FD9" w14:textId="77777777" w:rsidR="00DD40A6" w:rsidRDefault="00DD40A6" w:rsidP="00DD40A6">
      <w:r>
        <w:t>You should print each position on a single line – first print the row, then the column at which the number appears.</w:t>
      </w:r>
    </w:p>
    <w:p w14:paraId="3175F7D0" w14:textId="60AC19F6" w:rsidR="00DD40A6" w:rsidRPr="004704CE" w:rsidRDefault="00DD40A6" w:rsidP="00DD40A6">
      <w:pPr>
        <w:rPr>
          <w:lang w:val="bg-BG"/>
        </w:rPr>
      </w:pPr>
      <w:r>
        <w:t xml:space="preserve">If the number does not appear in the matrix, print </w:t>
      </w:r>
      <w:r w:rsidRPr="001D2BBD">
        <w:rPr>
          <w:rStyle w:val="CodeChar"/>
        </w:rPr>
        <w:t>not found</w:t>
      </w:r>
      <w:r w:rsidR="004704CE" w:rsidRPr="004704CE">
        <w:rPr>
          <w:b/>
        </w:rPr>
        <w:t>.</w:t>
      </w:r>
    </w:p>
    <w:p w14:paraId="15B0A355" w14:textId="77777777" w:rsidR="00DD40A6" w:rsidRDefault="00DD40A6" w:rsidP="00DD40A6">
      <w:pPr>
        <w:pStyle w:val="Heading3"/>
      </w:pPr>
      <w:r>
        <w:t>Examples</w:t>
      </w:r>
    </w:p>
    <w:tbl>
      <w:tblPr>
        <w:tblStyle w:val="TableGrid1"/>
        <w:tblW w:w="4037" w:type="dxa"/>
        <w:tblInd w:w="13" w:type="dxa"/>
        <w:tblCellMar>
          <w:top w:w="57" w:type="dxa"/>
          <w:left w:w="85" w:type="dxa"/>
          <w:bottom w:w="57" w:type="dxa"/>
          <w:right w:w="85" w:type="dxa"/>
        </w:tblCellMar>
        <w:tblLook w:val="04A0" w:firstRow="1" w:lastRow="0" w:firstColumn="1" w:lastColumn="0" w:noHBand="0" w:noVBand="1"/>
      </w:tblPr>
      <w:tblGrid>
        <w:gridCol w:w="2761"/>
        <w:gridCol w:w="1276"/>
      </w:tblGrid>
      <w:tr w:rsidR="00DD40A6" w14:paraId="422CE6F0"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76B345" w14:textId="77777777" w:rsidR="00DD40A6" w:rsidRDefault="00DD40A6" w:rsidP="00285E8D">
            <w:pPr>
              <w:spacing w:before="0" w:after="0"/>
              <w:jc w:val="center"/>
              <w:rPr>
                <w:b/>
              </w:rPr>
            </w:pPr>
            <w:r>
              <w:rPr>
                <w:b/>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C82B2B" w14:textId="77777777" w:rsidR="00DD40A6" w:rsidRDefault="00DD40A6" w:rsidP="00285E8D">
            <w:pPr>
              <w:spacing w:before="0" w:after="0"/>
              <w:jc w:val="center"/>
              <w:rPr>
                <w:b/>
              </w:rPr>
            </w:pPr>
            <w:r>
              <w:rPr>
                <w:b/>
              </w:rPr>
              <w:t>Output</w:t>
            </w:r>
          </w:p>
        </w:tc>
      </w:tr>
      <w:tr w:rsidR="00DD40A6" w14:paraId="006563E8"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4FA4689E"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714E50A9"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6479465F" w14:textId="77777777" w:rsidR="00DD40A6" w:rsidRPr="004704CE" w:rsidRDefault="00DD40A6" w:rsidP="00285E8D">
            <w:pPr>
              <w:spacing w:before="0" w:after="0"/>
              <w:rPr>
                <w:rFonts w:ascii="Consolas" w:hAnsi="Consolas"/>
                <w:bCs/>
                <w:noProof/>
              </w:rPr>
            </w:pPr>
            <w:r w:rsidRPr="004704CE">
              <w:rPr>
                <w:rFonts w:ascii="Consolas" w:hAnsi="Consolas"/>
                <w:bCs/>
                <w:noProof/>
              </w:rPr>
              <w:t>4 5 6</w:t>
            </w:r>
          </w:p>
          <w:p w14:paraId="1B8DA8C5" w14:textId="77777777" w:rsidR="00DD40A6" w:rsidRPr="004704CE" w:rsidRDefault="00DD40A6" w:rsidP="00285E8D">
            <w:pPr>
              <w:spacing w:before="0" w:after="0"/>
              <w:rPr>
                <w:rFonts w:ascii="Consolas" w:hAnsi="Consolas"/>
                <w:bCs/>
                <w:noProof/>
              </w:rPr>
            </w:pPr>
            <w:r w:rsidRPr="004704CE">
              <w:rPr>
                <w:rFonts w:ascii="Consolas" w:hAnsi="Consolas"/>
                <w:bCs/>
                <w:noProof/>
              </w:rPr>
              <w:t>3</w:t>
            </w:r>
          </w:p>
          <w:p w14:paraId="24904384" w14:textId="77777777" w:rsidR="00DD40A6" w:rsidRPr="004704CE" w:rsidRDefault="00DD40A6" w:rsidP="00285E8D">
            <w:pPr>
              <w:spacing w:before="0" w:after="0"/>
              <w:rPr>
                <w:rFonts w:ascii="Consolas" w:hAnsi="Consolas"/>
                <w:noProof/>
              </w:rPr>
            </w:pPr>
          </w:p>
        </w:tc>
        <w:tc>
          <w:tcPr>
            <w:tcW w:w="1276" w:type="dxa"/>
            <w:tcBorders>
              <w:top w:val="single" w:sz="4" w:space="0" w:color="auto"/>
              <w:left w:val="single" w:sz="4" w:space="0" w:color="auto"/>
              <w:bottom w:val="single" w:sz="4" w:space="0" w:color="auto"/>
              <w:right w:val="single" w:sz="4" w:space="0" w:color="auto"/>
            </w:tcBorders>
            <w:hideMark/>
          </w:tcPr>
          <w:p w14:paraId="4D7AF066" w14:textId="77777777" w:rsidR="00DD40A6" w:rsidRPr="004704CE" w:rsidRDefault="00DD40A6" w:rsidP="00285E8D">
            <w:pPr>
              <w:spacing w:before="0" w:after="0"/>
              <w:rPr>
                <w:rFonts w:ascii="Consolas" w:hAnsi="Consolas"/>
                <w:bCs/>
                <w:noProof/>
              </w:rPr>
            </w:pPr>
            <w:r w:rsidRPr="004704CE">
              <w:rPr>
                <w:rFonts w:ascii="Consolas" w:hAnsi="Consolas"/>
                <w:bCs/>
                <w:noProof/>
              </w:rPr>
              <w:t>0 2</w:t>
            </w:r>
          </w:p>
        </w:tc>
      </w:tr>
      <w:tr w:rsidR="00DD40A6" w14:paraId="6A1EE2CD"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4CB66F81"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0DE098DC"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7C54EE7C" w14:textId="77777777" w:rsidR="00DD40A6" w:rsidRPr="004704CE" w:rsidRDefault="00DD40A6" w:rsidP="00285E8D">
            <w:pPr>
              <w:spacing w:before="0" w:after="0"/>
              <w:rPr>
                <w:rFonts w:ascii="Consolas" w:hAnsi="Consolas"/>
                <w:bCs/>
                <w:noProof/>
              </w:rPr>
            </w:pPr>
            <w:r w:rsidRPr="004704CE">
              <w:rPr>
                <w:rFonts w:ascii="Consolas" w:hAnsi="Consolas"/>
                <w:bCs/>
                <w:noProof/>
              </w:rPr>
              <w:t>4 2 2</w:t>
            </w:r>
          </w:p>
          <w:p w14:paraId="614DFE96" w14:textId="77777777" w:rsidR="00DD40A6" w:rsidRPr="004704CE" w:rsidRDefault="00DD40A6" w:rsidP="00285E8D">
            <w:pPr>
              <w:spacing w:before="0" w:after="0"/>
              <w:rPr>
                <w:rFonts w:ascii="Consolas" w:hAnsi="Consolas"/>
                <w:bCs/>
                <w:noProof/>
              </w:rPr>
            </w:pPr>
            <w:r w:rsidRPr="004704CE">
              <w:rPr>
                <w:rFonts w:ascii="Consolas" w:hAnsi="Consolas"/>
                <w:bCs/>
                <w:noProof/>
              </w:rPr>
              <w:t>2</w:t>
            </w:r>
          </w:p>
          <w:p w14:paraId="082C9DEE" w14:textId="77777777" w:rsidR="00DD40A6" w:rsidRPr="004704CE" w:rsidRDefault="00DD40A6" w:rsidP="00285E8D">
            <w:pPr>
              <w:spacing w:before="0" w:after="0"/>
              <w:rPr>
                <w:rFonts w:ascii="Consolas" w:hAnsi="Consolas"/>
                <w:noProof/>
              </w:rPr>
            </w:pPr>
          </w:p>
        </w:tc>
        <w:tc>
          <w:tcPr>
            <w:tcW w:w="1276" w:type="dxa"/>
            <w:tcBorders>
              <w:top w:val="single" w:sz="4" w:space="0" w:color="auto"/>
              <w:left w:val="single" w:sz="4" w:space="0" w:color="auto"/>
              <w:bottom w:val="single" w:sz="4" w:space="0" w:color="auto"/>
              <w:right w:val="single" w:sz="4" w:space="0" w:color="auto"/>
            </w:tcBorders>
            <w:hideMark/>
          </w:tcPr>
          <w:p w14:paraId="32B37A58" w14:textId="77777777" w:rsidR="00DD40A6" w:rsidRPr="004704CE" w:rsidRDefault="00DD40A6" w:rsidP="00285E8D">
            <w:pPr>
              <w:spacing w:before="0" w:after="0"/>
              <w:rPr>
                <w:rFonts w:ascii="Consolas" w:hAnsi="Consolas"/>
                <w:bCs/>
                <w:noProof/>
              </w:rPr>
            </w:pPr>
            <w:r w:rsidRPr="004704CE">
              <w:rPr>
                <w:rFonts w:ascii="Consolas" w:hAnsi="Consolas"/>
                <w:bCs/>
                <w:noProof/>
              </w:rPr>
              <w:t>0 1</w:t>
            </w:r>
          </w:p>
          <w:p w14:paraId="2A69555E" w14:textId="77777777" w:rsidR="00DD40A6" w:rsidRPr="004704CE" w:rsidRDefault="00DD40A6" w:rsidP="00285E8D">
            <w:pPr>
              <w:spacing w:before="0" w:after="0"/>
              <w:rPr>
                <w:rFonts w:ascii="Consolas" w:hAnsi="Consolas"/>
                <w:bCs/>
                <w:noProof/>
              </w:rPr>
            </w:pPr>
            <w:r w:rsidRPr="004704CE">
              <w:rPr>
                <w:rFonts w:ascii="Consolas" w:hAnsi="Consolas"/>
                <w:bCs/>
                <w:noProof/>
              </w:rPr>
              <w:t>1 1</w:t>
            </w:r>
          </w:p>
          <w:p w14:paraId="25FCB0FF" w14:textId="77777777" w:rsidR="00DD40A6" w:rsidRPr="004704CE" w:rsidRDefault="00DD40A6" w:rsidP="00285E8D">
            <w:pPr>
              <w:spacing w:before="0" w:after="0"/>
              <w:rPr>
                <w:rFonts w:ascii="Consolas" w:hAnsi="Consolas"/>
                <w:bCs/>
                <w:noProof/>
              </w:rPr>
            </w:pPr>
            <w:r w:rsidRPr="004704CE">
              <w:rPr>
                <w:rFonts w:ascii="Consolas" w:hAnsi="Consolas"/>
                <w:bCs/>
                <w:noProof/>
              </w:rPr>
              <w:t>1 2</w:t>
            </w:r>
          </w:p>
        </w:tc>
      </w:tr>
      <w:tr w:rsidR="00DD40A6" w14:paraId="4A615FDD"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3DEFCD35"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33A031F6"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23A97DB1" w14:textId="77777777" w:rsidR="00DD40A6" w:rsidRPr="004704CE" w:rsidRDefault="00DD40A6" w:rsidP="00285E8D">
            <w:pPr>
              <w:spacing w:before="0" w:after="0"/>
              <w:rPr>
                <w:rFonts w:ascii="Consolas" w:hAnsi="Consolas"/>
                <w:bCs/>
                <w:noProof/>
              </w:rPr>
            </w:pPr>
            <w:r w:rsidRPr="004704CE">
              <w:rPr>
                <w:rFonts w:ascii="Consolas" w:hAnsi="Consolas"/>
                <w:bCs/>
                <w:noProof/>
              </w:rPr>
              <w:t>4 -5 6</w:t>
            </w:r>
          </w:p>
          <w:p w14:paraId="2F257F00" w14:textId="49699CC6" w:rsidR="00DD40A6" w:rsidRPr="004704CE" w:rsidRDefault="00DD40A6" w:rsidP="00285E8D">
            <w:pPr>
              <w:spacing w:before="0" w:after="0"/>
              <w:rPr>
                <w:rFonts w:ascii="Consolas" w:hAnsi="Consolas"/>
                <w:bCs/>
                <w:noProof/>
              </w:rPr>
            </w:pPr>
            <w:r w:rsidRPr="004704CE">
              <w:rPr>
                <w:rFonts w:ascii="Consolas" w:hAnsi="Consolas"/>
                <w:bCs/>
                <w:noProof/>
              </w:rPr>
              <w:t>5</w:t>
            </w:r>
          </w:p>
        </w:tc>
        <w:tc>
          <w:tcPr>
            <w:tcW w:w="1276" w:type="dxa"/>
            <w:tcBorders>
              <w:top w:val="single" w:sz="4" w:space="0" w:color="auto"/>
              <w:left w:val="single" w:sz="4" w:space="0" w:color="auto"/>
              <w:bottom w:val="single" w:sz="4" w:space="0" w:color="auto"/>
              <w:right w:val="single" w:sz="4" w:space="0" w:color="auto"/>
            </w:tcBorders>
            <w:hideMark/>
          </w:tcPr>
          <w:p w14:paraId="4C85F6FF" w14:textId="77777777" w:rsidR="00DD40A6" w:rsidRPr="004704CE" w:rsidRDefault="00DD40A6" w:rsidP="00285E8D">
            <w:pPr>
              <w:spacing w:before="0" w:after="0"/>
              <w:rPr>
                <w:rFonts w:ascii="Consolas" w:hAnsi="Consolas"/>
                <w:bCs/>
                <w:noProof/>
              </w:rPr>
            </w:pPr>
            <w:r w:rsidRPr="004704CE">
              <w:rPr>
                <w:rFonts w:ascii="Consolas" w:hAnsi="Consolas"/>
                <w:bCs/>
                <w:noProof/>
              </w:rPr>
              <w:t>not found</w:t>
            </w:r>
          </w:p>
        </w:tc>
      </w:tr>
    </w:tbl>
    <w:p w14:paraId="136A0F1C" w14:textId="6D031162" w:rsidR="00E90CEB" w:rsidRPr="009244AF" w:rsidRDefault="00E90CEB" w:rsidP="00E90CEB">
      <w:pPr>
        <w:pStyle w:val="Heading2"/>
      </w:pPr>
      <w:r w:rsidRPr="009244AF">
        <w:t>2X2 Squares in Matrix</w:t>
      </w:r>
    </w:p>
    <w:p w14:paraId="66D25979" w14:textId="77777777" w:rsidR="00E90CEB" w:rsidRPr="002D7766" w:rsidRDefault="00E90CEB" w:rsidP="00E90CEB">
      <w:pPr>
        <w:tabs>
          <w:tab w:val="num" w:pos="720"/>
        </w:tabs>
        <w:rPr>
          <w:lang w:val="bg-BG"/>
        </w:rPr>
      </w:pPr>
      <w:r w:rsidRPr="002D7766">
        <w:t xml:space="preserve">Find the count of </w:t>
      </w:r>
      <w:r w:rsidRPr="002D7766">
        <w:rPr>
          <w:b/>
        </w:rPr>
        <w:t>2 x 2 squares of equal chars</w:t>
      </w:r>
      <w:r w:rsidRPr="002D7766">
        <w:t xml:space="preserve"> in a matrix.</w:t>
      </w:r>
    </w:p>
    <w:p w14:paraId="2EBF540F" w14:textId="77777777" w:rsidR="00E90CEB" w:rsidRPr="002D7766" w:rsidRDefault="00E90CEB" w:rsidP="00E90CEB">
      <w:pPr>
        <w:pStyle w:val="Heading3"/>
        <w:rPr>
          <w:lang w:val="bg-BG"/>
        </w:rPr>
      </w:pPr>
      <w:r w:rsidRPr="002D7766">
        <w:t>Input</w:t>
      </w:r>
    </w:p>
    <w:p w14:paraId="7D087E31" w14:textId="656AC312" w:rsidR="00E90CEB" w:rsidRPr="002D7766" w:rsidRDefault="00E90CEB" w:rsidP="00E90CEB">
      <w:pPr>
        <w:pStyle w:val="ListParagraph"/>
        <w:numPr>
          <w:ilvl w:val="0"/>
          <w:numId w:val="43"/>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1D03E9">
        <w:t>'</w:t>
      </w:r>
      <w:r w:rsidRPr="002D7766">
        <w:t>s dimensions</w:t>
      </w:r>
      <w:r w:rsidR="004704CE">
        <w:rPr>
          <w:lang w:val="bg-BG"/>
        </w:rPr>
        <w:t>.</w:t>
      </w:r>
    </w:p>
    <w:p w14:paraId="49DE073A" w14:textId="1335C5F1" w:rsidR="00E90CEB" w:rsidRPr="002D7766" w:rsidRDefault="00E90CEB" w:rsidP="00E90CEB">
      <w:pPr>
        <w:pStyle w:val="ListParagraph"/>
        <w:numPr>
          <w:ilvl w:val="0"/>
          <w:numId w:val="43"/>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4704CE">
        <w:rPr>
          <w:noProof/>
          <w:lang w:val="bg-BG"/>
        </w:rPr>
        <w:t>.</w:t>
      </w:r>
    </w:p>
    <w:p w14:paraId="65C8056C" w14:textId="77777777" w:rsidR="00E90CEB" w:rsidRPr="002D7766" w:rsidRDefault="00E90CEB" w:rsidP="00E90CEB">
      <w:pPr>
        <w:pStyle w:val="Heading3"/>
        <w:rPr>
          <w:lang w:val="bg-BG"/>
        </w:rPr>
      </w:pPr>
      <w:r w:rsidRPr="002D7766">
        <w:t>Output</w:t>
      </w:r>
    </w:p>
    <w:p w14:paraId="4584F9C5" w14:textId="44B93A01" w:rsidR="00E90CEB" w:rsidRPr="002D7766" w:rsidRDefault="00E90CEB" w:rsidP="00E90CEB">
      <w:pPr>
        <w:pStyle w:val="ListParagraph"/>
        <w:numPr>
          <w:ilvl w:val="0"/>
          <w:numId w:val="44"/>
        </w:numPr>
        <w:spacing w:before="0" w:after="200"/>
        <w:rPr>
          <w:lang w:val="bg-BG"/>
        </w:rPr>
      </w:pPr>
      <w:r w:rsidRPr="002D7766">
        <w:t>Print the number of all the squares matrixes you have found</w:t>
      </w:r>
      <w:r w:rsidR="004704CE">
        <w:rPr>
          <w:lang w:val="bg-BG"/>
        </w:rPr>
        <w:t>.</w:t>
      </w:r>
    </w:p>
    <w:p w14:paraId="196EC5DF" w14:textId="77777777" w:rsidR="00E90CEB" w:rsidRPr="002D7766" w:rsidRDefault="00E90CEB" w:rsidP="00E90CEB">
      <w:pPr>
        <w:pStyle w:val="Heading3"/>
        <w:rPr>
          <w:lang w:val="bg-BG"/>
        </w:rPr>
      </w:pPr>
      <w:r w:rsidRPr="002D7766">
        <w:t>Examples</w:t>
      </w:r>
    </w:p>
    <w:tbl>
      <w:tblPr>
        <w:tblStyle w:val="TableGrid"/>
        <w:tblW w:w="6068"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402"/>
      </w:tblGrid>
      <w:tr w:rsidR="00E90CEB" w:rsidRPr="002D7766" w14:paraId="76625A04" w14:textId="77777777" w:rsidTr="004704CE">
        <w:tc>
          <w:tcPr>
            <w:tcW w:w="1390" w:type="dxa"/>
            <w:shd w:val="clear" w:color="auto" w:fill="D9D9D9" w:themeFill="background1" w:themeFillShade="D9"/>
          </w:tcPr>
          <w:p w14:paraId="49A9C48B" w14:textId="77777777" w:rsidR="00E90CEB" w:rsidRPr="002D7766" w:rsidRDefault="00E90CEB" w:rsidP="00283546">
            <w:pPr>
              <w:spacing w:after="0"/>
              <w:jc w:val="center"/>
              <w:rPr>
                <w:b/>
              </w:rPr>
            </w:pPr>
            <w:r w:rsidRPr="002D7766">
              <w:rPr>
                <w:b/>
              </w:rPr>
              <w:t>Input</w:t>
            </w:r>
          </w:p>
        </w:tc>
        <w:tc>
          <w:tcPr>
            <w:tcW w:w="1276" w:type="dxa"/>
            <w:shd w:val="clear" w:color="auto" w:fill="D9D9D9" w:themeFill="background1" w:themeFillShade="D9"/>
          </w:tcPr>
          <w:p w14:paraId="10E5DBBF" w14:textId="77777777" w:rsidR="00E90CEB" w:rsidRPr="002D7766" w:rsidRDefault="00E90CEB" w:rsidP="00283546">
            <w:pPr>
              <w:spacing w:after="0"/>
              <w:jc w:val="center"/>
              <w:rPr>
                <w:b/>
              </w:rPr>
            </w:pPr>
            <w:r w:rsidRPr="002D7766">
              <w:rPr>
                <w:b/>
              </w:rPr>
              <w:t>Output</w:t>
            </w:r>
          </w:p>
        </w:tc>
        <w:tc>
          <w:tcPr>
            <w:tcW w:w="3402" w:type="dxa"/>
            <w:shd w:val="clear" w:color="auto" w:fill="D9D9D9" w:themeFill="background1" w:themeFillShade="D9"/>
          </w:tcPr>
          <w:p w14:paraId="5D2BDA4B" w14:textId="77777777" w:rsidR="00E90CEB" w:rsidRPr="002D7766" w:rsidRDefault="00E90CEB" w:rsidP="00283546">
            <w:pPr>
              <w:spacing w:after="0"/>
              <w:jc w:val="center"/>
              <w:rPr>
                <w:b/>
              </w:rPr>
            </w:pPr>
            <w:r w:rsidRPr="002D7766">
              <w:rPr>
                <w:b/>
              </w:rPr>
              <w:t>Comments</w:t>
            </w:r>
          </w:p>
        </w:tc>
      </w:tr>
      <w:tr w:rsidR="00E90CEB" w:rsidRPr="002D7766" w14:paraId="70B7BA3F" w14:textId="77777777" w:rsidTr="004704CE">
        <w:tc>
          <w:tcPr>
            <w:tcW w:w="1390" w:type="dxa"/>
            <w:vAlign w:val="center"/>
          </w:tcPr>
          <w:p w14:paraId="36244570" w14:textId="77777777" w:rsidR="00E90CEB" w:rsidRPr="002D7766" w:rsidRDefault="00E90CEB" w:rsidP="00283546">
            <w:pPr>
              <w:spacing w:after="60"/>
              <w:rPr>
                <w:rFonts w:ascii="Consolas" w:hAnsi="Consolas"/>
                <w:bCs/>
                <w:noProof/>
                <w:lang w:val="bg-BG"/>
              </w:rPr>
            </w:pPr>
            <w:r w:rsidRPr="002D7766">
              <w:rPr>
                <w:rFonts w:ascii="Consolas" w:hAnsi="Consolas"/>
                <w:bCs/>
                <w:noProof/>
              </w:rPr>
              <w:t>3 4</w:t>
            </w:r>
          </w:p>
          <w:p w14:paraId="2888A870" w14:textId="77777777" w:rsidR="00E90CEB" w:rsidRPr="002D7766" w:rsidRDefault="00E90CEB" w:rsidP="00283546">
            <w:pPr>
              <w:spacing w:after="0"/>
              <w:rPr>
                <w:rFonts w:ascii="Consolas" w:hAnsi="Consolas"/>
                <w:bCs/>
                <w:noProof/>
                <w:lang w:val="bg-BG"/>
              </w:rPr>
            </w:pPr>
            <w:r w:rsidRPr="002D7766">
              <w:rPr>
                <w:rFonts w:ascii="Consolas" w:hAnsi="Consolas"/>
                <w:bCs/>
                <w:noProof/>
              </w:rPr>
              <w:t>A B B D</w:t>
            </w:r>
          </w:p>
          <w:p w14:paraId="1DB2A6DC" w14:textId="77777777" w:rsidR="00E90CEB" w:rsidRPr="002D7766" w:rsidRDefault="00E90CEB" w:rsidP="00283546">
            <w:pPr>
              <w:spacing w:after="0"/>
              <w:rPr>
                <w:rFonts w:ascii="Consolas" w:hAnsi="Consolas"/>
                <w:bCs/>
                <w:noProof/>
                <w:lang w:val="bg-BG"/>
              </w:rPr>
            </w:pPr>
            <w:r w:rsidRPr="002D7766">
              <w:rPr>
                <w:rFonts w:ascii="Consolas" w:hAnsi="Consolas"/>
                <w:bCs/>
                <w:noProof/>
              </w:rPr>
              <w:t>E B B B</w:t>
            </w:r>
          </w:p>
          <w:p w14:paraId="69B7F50D" w14:textId="77777777" w:rsidR="00E90CEB" w:rsidRPr="002D7766" w:rsidRDefault="00E90CEB" w:rsidP="00283546">
            <w:pPr>
              <w:spacing w:after="0"/>
              <w:rPr>
                <w:rFonts w:ascii="Consolas" w:hAnsi="Consolas"/>
                <w:noProof/>
              </w:rPr>
            </w:pPr>
            <w:r w:rsidRPr="002D7766">
              <w:rPr>
                <w:rFonts w:ascii="Consolas" w:hAnsi="Consolas"/>
                <w:bCs/>
                <w:noProof/>
              </w:rPr>
              <w:t>I J B B</w:t>
            </w:r>
          </w:p>
        </w:tc>
        <w:tc>
          <w:tcPr>
            <w:tcW w:w="1276" w:type="dxa"/>
          </w:tcPr>
          <w:p w14:paraId="5140D73A" w14:textId="77777777" w:rsidR="00E90CEB" w:rsidRPr="002D7766" w:rsidRDefault="00E90CEB" w:rsidP="00283546">
            <w:pPr>
              <w:spacing w:after="0"/>
              <w:rPr>
                <w:rFonts w:ascii="Consolas" w:hAnsi="Consolas"/>
                <w:noProof/>
              </w:rPr>
            </w:pPr>
            <w:r w:rsidRPr="002D7766">
              <w:rPr>
                <w:rFonts w:ascii="Consolas" w:hAnsi="Consolas"/>
                <w:bCs/>
                <w:noProof/>
              </w:rPr>
              <w:t>2</w:t>
            </w:r>
          </w:p>
        </w:tc>
        <w:tc>
          <w:tcPr>
            <w:tcW w:w="3402" w:type="dxa"/>
          </w:tcPr>
          <w:p w14:paraId="3F8DAE4D" w14:textId="77777777" w:rsidR="00E90CEB" w:rsidRPr="002D7766" w:rsidRDefault="00E90CEB" w:rsidP="00283546">
            <w:pPr>
              <w:spacing w:after="60"/>
              <w:rPr>
                <w:bCs/>
                <w:noProof/>
                <w:lang w:val="bg-BG"/>
              </w:rPr>
            </w:pPr>
            <w:r w:rsidRPr="002D7766">
              <w:rPr>
                <w:bCs/>
                <w:noProof/>
              </w:rPr>
              <w:t>Two 2 x 2 squares of equal cells:</w:t>
            </w:r>
          </w:p>
          <w:p w14:paraId="39649ED5" w14:textId="77777777" w:rsidR="00E90CEB" w:rsidRPr="002D7766" w:rsidRDefault="00E90CEB" w:rsidP="00283546">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642E2991" w14:textId="77777777" w:rsidR="00E90CEB" w:rsidRPr="002D7766" w:rsidRDefault="00E90CEB" w:rsidP="00283546">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59FD97DC" w14:textId="77777777" w:rsidR="00E90CEB" w:rsidRPr="002D7766" w:rsidRDefault="00E90CEB" w:rsidP="00283546">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E90CEB" w:rsidRPr="002D7766" w14:paraId="274921D5" w14:textId="77777777" w:rsidTr="004704CE">
        <w:tc>
          <w:tcPr>
            <w:tcW w:w="1390" w:type="dxa"/>
            <w:vAlign w:val="center"/>
          </w:tcPr>
          <w:p w14:paraId="5370EF3B" w14:textId="77777777" w:rsidR="00E90CEB" w:rsidRPr="002D7766" w:rsidRDefault="00E90CEB" w:rsidP="00283546">
            <w:pPr>
              <w:spacing w:after="60"/>
              <w:rPr>
                <w:rFonts w:ascii="Consolas" w:hAnsi="Consolas"/>
                <w:bCs/>
                <w:noProof/>
                <w:lang w:val="bg-BG"/>
              </w:rPr>
            </w:pPr>
            <w:r w:rsidRPr="002D7766">
              <w:rPr>
                <w:rFonts w:ascii="Consolas" w:hAnsi="Consolas"/>
                <w:bCs/>
                <w:noProof/>
              </w:rPr>
              <w:t>2 2</w:t>
            </w:r>
          </w:p>
          <w:p w14:paraId="2E969D73" w14:textId="77777777" w:rsidR="00E90CEB" w:rsidRPr="002D7766" w:rsidRDefault="00E90CEB" w:rsidP="00283546">
            <w:pPr>
              <w:spacing w:after="0"/>
              <w:rPr>
                <w:rFonts w:ascii="Consolas" w:hAnsi="Consolas"/>
                <w:bCs/>
                <w:noProof/>
                <w:lang w:val="bg-BG"/>
              </w:rPr>
            </w:pPr>
            <w:r w:rsidRPr="002D7766">
              <w:rPr>
                <w:rFonts w:ascii="Consolas" w:hAnsi="Consolas"/>
                <w:bCs/>
                <w:noProof/>
              </w:rPr>
              <w:t>a b</w:t>
            </w:r>
          </w:p>
          <w:p w14:paraId="632317A5" w14:textId="77777777" w:rsidR="00E90CEB" w:rsidRPr="002D7766" w:rsidRDefault="00E90CEB" w:rsidP="00283546">
            <w:pPr>
              <w:spacing w:after="0"/>
              <w:rPr>
                <w:rFonts w:ascii="Consolas" w:hAnsi="Consolas"/>
                <w:bCs/>
                <w:noProof/>
              </w:rPr>
            </w:pPr>
            <w:r w:rsidRPr="002D7766">
              <w:rPr>
                <w:rFonts w:ascii="Consolas" w:hAnsi="Consolas"/>
                <w:bCs/>
                <w:noProof/>
              </w:rPr>
              <w:lastRenderedPageBreak/>
              <w:t>c d</w:t>
            </w:r>
          </w:p>
        </w:tc>
        <w:tc>
          <w:tcPr>
            <w:tcW w:w="1276" w:type="dxa"/>
          </w:tcPr>
          <w:p w14:paraId="544F1119" w14:textId="77777777" w:rsidR="00E90CEB" w:rsidRPr="002D7766" w:rsidRDefault="00E90CEB" w:rsidP="00283546">
            <w:pPr>
              <w:spacing w:after="0"/>
              <w:rPr>
                <w:rFonts w:ascii="Consolas" w:hAnsi="Consolas"/>
                <w:bCs/>
                <w:noProof/>
              </w:rPr>
            </w:pPr>
            <w:r w:rsidRPr="002D7766">
              <w:rPr>
                <w:rFonts w:ascii="Consolas" w:hAnsi="Consolas"/>
                <w:bCs/>
                <w:noProof/>
              </w:rPr>
              <w:lastRenderedPageBreak/>
              <w:t>0</w:t>
            </w:r>
          </w:p>
        </w:tc>
        <w:tc>
          <w:tcPr>
            <w:tcW w:w="3402" w:type="dxa"/>
          </w:tcPr>
          <w:p w14:paraId="784FC518" w14:textId="77777777" w:rsidR="00E90CEB" w:rsidRPr="002D7766" w:rsidRDefault="00E90CEB" w:rsidP="00283546">
            <w:pPr>
              <w:spacing w:after="0"/>
              <w:rPr>
                <w:bCs/>
                <w:noProof/>
              </w:rPr>
            </w:pPr>
            <w:bookmarkStart w:id="0" w:name="OLE_LINK1"/>
            <w:bookmarkStart w:id="1" w:name="OLE_LINK2"/>
            <w:r w:rsidRPr="002D7766">
              <w:rPr>
                <w:bCs/>
                <w:noProof/>
              </w:rPr>
              <w:t>No 2 x 2 squares of equal cells exist.</w:t>
            </w:r>
            <w:bookmarkEnd w:id="0"/>
            <w:bookmarkEnd w:id="1"/>
          </w:p>
        </w:tc>
      </w:tr>
    </w:tbl>
    <w:p w14:paraId="0F9BE6DA" w14:textId="77777777" w:rsidR="00E90CEB" w:rsidRPr="009244AF" w:rsidRDefault="00E90CEB" w:rsidP="00E90CEB">
      <w:pPr>
        <w:pStyle w:val="Heading2"/>
      </w:pPr>
      <w:r w:rsidRPr="009244AF">
        <w:t>Snake Moves</w:t>
      </w:r>
    </w:p>
    <w:p w14:paraId="6AF40133" w14:textId="77777777" w:rsidR="00E90CEB" w:rsidRPr="002D7766" w:rsidRDefault="00E90CEB" w:rsidP="00E90CEB">
      <w:pPr>
        <w:rPr>
          <w:lang w:val="bg-BG"/>
        </w:rPr>
      </w:pPr>
      <w:r w:rsidRPr="002D7766">
        <w:t xml:space="preserve">You are walking in the park and you encounter a snake! You are terrified, and you start running zig-zag, so the snake starts following you. </w:t>
      </w:r>
    </w:p>
    <w:p w14:paraId="2DDEF0B9" w14:textId="6C50AC47" w:rsidR="00E90CEB" w:rsidRPr="002D7766" w:rsidRDefault="00E90CEB" w:rsidP="00E90CEB">
      <w:pPr>
        <w:spacing w:after="0" w:line="240" w:lineRule="auto"/>
        <w:jc w:val="both"/>
        <w:rPr>
          <w:lang w:val="bg-BG"/>
        </w:rPr>
      </w:pPr>
      <w:r w:rsidRPr="002D7766">
        <w:t>You have a task to visualize the snake</w:t>
      </w:r>
      <w:r w:rsidR="001D03E9">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 completely</w:t>
      </w:r>
      <w:r w:rsidRPr="002D7766">
        <w:t xml:space="preserve"> – if you reach the end of the string representing the snake, start again at the beginning. After you fill the matrix with the snake</w:t>
      </w:r>
      <w:r w:rsidR="001D03E9">
        <w:t>'</w:t>
      </w:r>
      <w:r w:rsidRPr="002D7766">
        <w:t>s path, you should print it.</w:t>
      </w:r>
    </w:p>
    <w:p w14:paraId="5CC5B1F6" w14:textId="77777777" w:rsidR="00E90CEB" w:rsidRPr="002D7766" w:rsidRDefault="00E90CEB" w:rsidP="00E90CEB">
      <w:pPr>
        <w:pStyle w:val="Heading3"/>
        <w:rPr>
          <w:lang w:val="bg-BG"/>
        </w:rPr>
      </w:pPr>
      <w:r w:rsidRPr="002D7766">
        <w:t>Input</w:t>
      </w:r>
    </w:p>
    <w:p w14:paraId="27491285" w14:textId="445A1803"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The input data should be read from the console. It consists of exactly two lines</w:t>
      </w:r>
      <w:r w:rsidR="004704CE">
        <w:rPr>
          <w:lang w:val="bg-BG"/>
        </w:rPr>
        <w:t>.</w:t>
      </w:r>
    </w:p>
    <w:p w14:paraId="39583E3A" w14:textId="70DFA965"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On the first line, you</w:t>
      </w:r>
      <w:r w:rsidR="001D03E9">
        <w:t>'</w:t>
      </w:r>
      <w:r w:rsidRPr="002D7766">
        <w:t xml:space="preserve">ll receive the </w:t>
      </w:r>
      <w:r w:rsidRPr="002D7766">
        <w:rPr>
          <w:b/>
        </w:rPr>
        <w:t>dimensions</w:t>
      </w:r>
      <w:r w:rsidRPr="002D7766">
        <w:t xml:space="preserve"> of the stairs in </w:t>
      </w:r>
      <w:r w:rsidR="004704CE">
        <w:t xml:space="preserve">the </w:t>
      </w:r>
      <w:r w:rsidRPr="002D7766">
        <w:t xml:space="preserve">format: </w:t>
      </w:r>
      <w:r w:rsidRPr="002D7766">
        <w:rPr>
          <w:b/>
        </w:rPr>
        <w:t>"N M"</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w:t>
      </w:r>
      <w:r w:rsidR="001D03E9">
        <w:t>'</w:t>
      </w:r>
      <w:r w:rsidRPr="002D7766">
        <w:t>ll be separated by a single space</w:t>
      </w:r>
      <w:r w:rsidR="004704CE">
        <w:rPr>
          <w:lang w:val="bg-BG"/>
        </w:rPr>
        <w:t>.</w:t>
      </w:r>
    </w:p>
    <w:p w14:paraId="0957FC9C" w14:textId="752DCC75"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On the second line</w:t>
      </w:r>
      <w:r w:rsidR="004704CE">
        <w:t>,</w:t>
      </w:r>
      <w:r w:rsidRPr="002D7766">
        <w:t xml:space="preserve"> you</w:t>
      </w:r>
      <w:r w:rsidR="001D03E9">
        <w:t>'</w:t>
      </w:r>
      <w:r w:rsidRPr="002D7766">
        <w:t xml:space="preserve">ll receive the string representing the </w:t>
      </w:r>
      <w:r w:rsidRPr="002D7766">
        <w:rPr>
          <w:b/>
        </w:rPr>
        <w:t>snake</w:t>
      </w:r>
      <w:r w:rsidR="004704CE">
        <w:rPr>
          <w:b/>
          <w:lang w:val="bg-BG"/>
        </w:rPr>
        <w:t>.</w:t>
      </w:r>
    </w:p>
    <w:p w14:paraId="0F828F5E" w14:textId="77777777" w:rsidR="00E90CEB" w:rsidRPr="002D7766" w:rsidRDefault="00E90CEB" w:rsidP="00E90CEB">
      <w:pPr>
        <w:pStyle w:val="Heading3"/>
        <w:rPr>
          <w:rFonts w:eastAsia="MS Mincho"/>
          <w:lang w:val="bg-BG"/>
        </w:rPr>
      </w:pPr>
      <w:r w:rsidRPr="002D7766">
        <w:t>Output</w:t>
      </w:r>
    </w:p>
    <w:p w14:paraId="1EC2C073" w14:textId="1E7647F7" w:rsidR="00E90CEB" w:rsidRPr="002D7766" w:rsidRDefault="00E90CEB" w:rsidP="00E90CEB">
      <w:pPr>
        <w:pStyle w:val="ListParagraph"/>
        <w:numPr>
          <w:ilvl w:val="0"/>
          <w:numId w:val="42"/>
        </w:numPr>
        <w:spacing w:before="0" w:after="0" w:line="240" w:lineRule="auto"/>
        <w:jc w:val="both"/>
        <w:rPr>
          <w:lang w:val="bg-BG"/>
        </w:rPr>
      </w:pPr>
      <w:r w:rsidRPr="002D7766">
        <w:t xml:space="preserve">The output should be printed on the console. It should consist of </w:t>
      </w:r>
      <w:r w:rsidRPr="002D7766">
        <w:rPr>
          <w:b/>
        </w:rPr>
        <w:t>N lines</w:t>
      </w:r>
      <w:r w:rsidR="004704CE">
        <w:rPr>
          <w:b/>
          <w:lang w:val="bg-BG"/>
        </w:rPr>
        <w:t>.</w:t>
      </w:r>
    </w:p>
    <w:p w14:paraId="305DB134" w14:textId="69BF7FC8" w:rsidR="00E90CEB" w:rsidRPr="002D7766" w:rsidRDefault="00E90CEB" w:rsidP="00E90CEB">
      <w:pPr>
        <w:pStyle w:val="ListParagraph"/>
        <w:numPr>
          <w:ilvl w:val="0"/>
          <w:numId w:val="42"/>
        </w:numPr>
        <w:spacing w:before="0" w:after="0" w:line="240" w:lineRule="auto"/>
        <w:jc w:val="both"/>
        <w:rPr>
          <w:lang w:val="bg-BG"/>
        </w:rPr>
      </w:pPr>
      <w:r w:rsidRPr="002D7766">
        <w:t>Each line should contain a string representing the respective row of the matrix</w:t>
      </w:r>
      <w:r w:rsidR="004704CE">
        <w:rPr>
          <w:lang w:val="bg-BG"/>
        </w:rPr>
        <w:t>.</w:t>
      </w:r>
    </w:p>
    <w:p w14:paraId="1563DEED" w14:textId="77777777" w:rsidR="00E90CEB" w:rsidRPr="002D7766" w:rsidRDefault="00E90CEB" w:rsidP="00E90CEB">
      <w:pPr>
        <w:pStyle w:val="Heading3"/>
        <w:rPr>
          <w:lang w:val="bg-BG"/>
        </w:rPr>
      </w:pPr>
      <w:r w:rsidRPr="002D7766">
        <w:t>Constraints</w:t>
      </w:r>
    </w:p>
    <w:p w14:paraId="336BE511" w14:textId="69769988" w:rsidR="00E90CEB" w:rsidRPr="002D7766" w:rsidRDefault="00E90CEB" w:rsidP="00E90CEB">
      <w:pPr>
        <w:numPr>
          <w:ilvl w:val="0"/>
          <w:numId w:val="40"/>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w:t>
      </w:r>
      <w:r w:rsidR="001D03E9">
        <w:t>-</w:t>
      </w:r>
      <w:r w:rsidRPr="002D7766">
        <w:t>12]</w:t>
      </w:r>
      <w:r w:rsidR="004704CE">
        <w:rPr>
          <w:lang w:val="bg-BG"/>
        </w:rPr>
        <w:t>.</w:t>
      </w:r>
    </w:p>
    <w:p w14:paraId="4D3F9524" w14:textId="53CCC815" w:rsidR="00E90CEB" w:rsidRPr="002D7766" w:rsidRDefault="00E90CEB" w:rsidP="00E90CEB">
      <w:pPr>
        <w:numPr>
          <w:ilvl w:val="0"/>
          <w:numId w:val="40"/>
        </w:numPr>
        <w:spacing w:before="0" w:after="0" w:line="240" w:lineRule="auto"/>
        <w:jc w:val="both"/>
        <w:rPr>
          <w:lang w:val="bg-BG"/>
        </w:rPr>
      </w:pPr>
      <w:r w:rsidRPr="002D7766">
        <w:t xml:space="preserve">The </w:t>
      </w:r>
      <w:r w:rsidRPr="002D7766">
        <w:rPr>
          <w:b/>
        </w:rPr>
        <w:t>snake</w:t>
      </w:r>
      <w:r w:rsidRPr="002D7766">
        <w:t xml:space="preserve"> will be a string with </w:t>
      </w:r>
      <w:r w:rsidR="004704CE">
        <w:t xml:space="preserve">a </w:t>
      </w:r>
      <w:r w:rsidRPr="002D7766">
        <w:t>length in the range [</w:t>
      </w:r>
      <w:r w:rsidR="001D03E9">
        <w:t>1-</w:t>
      </w:r>
      <w:r w:rsidRPr="002D7766">
        <w:t xml:space="preserve">20] and </w:t>
      </w:r>
      <w:r w:rsidRPr="002D7766">
        <w:rPr>
          <w:b/>
        </w:rPr>
        <w:t>will not contain any whitespace characters</w:t>
      </w:r>
      <w:r w:rsidR="004704CE">
        <w:rPr>
          <w:b/>
          <w:lang w:val="bg-BG"/>
        </w:rPr>
        <w:t>.</w:t>
      </w:r>
    </w:p>
    <w:p w14:paraId="1B49695C" w14:textId="77777777" w:rsidR="00E90CEB" w:rsidRPr="002D7766" w:rsidRDefault="00E90CEB" w:rsidP="00E90CEB">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E90CEB" w:rsidRPr="002D7766" w14:paraId="63CC2CBD" w14:textId="77777777" w:rsidTr="00283546">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5BBBBF" w14:textId="77777777" w:rsidR="00E90CEB" w:rsidRPr="004704CE" w:rsidRDefault="00E90CEB" w:rsidP="00E90CEB">
            <w:pPr>
              <w:spacing w:after="0" w:line="240" w:lineRule="auto"/>
              <w:jc w:val="center"/>
              <w:rPr>
                <w:rStyle w:val="Strong"/>
              </w:rPr>
            </w:pPr>
            <w:r w:rsidRPr="004704CE">
              <w:rPr>
                <w:rStyle w:val="Strong"/>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3E799C" w14:textId="77777777" w:rsidR="00E90CEB" w:rsidRPr="004704CE" w:rsidRDefault="00E90CEB" w:rsidP="00E90CEB">
            <w:pPr>
              <w:spacing w:after="0" w:line="240" w:lineRule="auto"/>
              <w:jc w:val="center"/>
              <w:rPr>
                <w:rStyle w:val="Strong"/>
              </w:rPr>
            </w:pPr>
            <w:r w:rsidRPr="004704CE">
              <w:rPr>
                <w:rStyle w:val="Strong"/>
              </w:rPr>
              <w:t>Output</w:t>
            </w:r>
          </w:p>
        </w:tc>
      </w:tr>
      <w:tr w:rsidR="00E90CEB" w:rsidRPr="002D7766" w14:paraId="4A2D258A" w14:textId="77777777" w:rsidTr="00E90CEB">
        <w:trPr>
          <w:trHeight w:val="2002"/>
        </w:trPr>
        <w:tc>
          <w:tcPr>
            <w:tcW w:w="1172" w:type="dxa"/>
            <w:tcBorders>
              <w:top w:val="single" w:sz="4" w:space="0" w:color="auto"/>
              <w:left w:val="single" w:sz="4" w:space="0" w:color="auto"/>
              <w:bottom w:val="single" w:sz="4" w:space="0" w:color="auto"/>
              <w:right w:val="single" w:sz="4" w:space="0" w:color="auto"/>
            </w:tcBorders>
            <w:hideMark/>
          </w:tcPr>
          <w:p w14:paraId="2ADD2B0C"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5 6</w:t>
            </w:r>
          </w:p>
          <w:p w14:paraId="01C943C7" w14:textId="0AC07972" w:rsidR="00E90CEB" w:rsidRPr="004704CE" w:rsidRDefault="00E90CEB" w:rsidP="00283546">
            <w:pPr>
              <w:spacing w:after="0" w:line="240" w:lineRule="auto"/>
              <w:jc w:val="both"/>
              <w:rPr>
                <w:rFonts w:ascii="Consolas" w:hAnsi="Consolas" w:cs="Consolas"/>
                <w:noProof/>
              </w:rPr>
            </w:pPr>
            <w:r w:rsidRPr="004704CE">
              <w:rPr>
                <w:rFonts w:ascii="Consolas" w:hAnsi="Consolas" w:cs="Consolas"/>
                <w:noProof/>
              </w:rPr>
              <w:t>SoftUni</w:t>
            </w:r>
          </w:p>
        </w:tc>
        <w:tc>
          <w:tcPr>
            <w:tcW w:w="1276" w:type="dxa"/>
            <w:tcBorders>
              <w:top w:val="single" w:sz="4" w:space="0" w:color="auto"/>
              <w:left w:val="single" w:sz="4" w:space="0" w:color="auto"/>
              <w:bottom w:val="single" w:sz="4" w:space="0" w:color="auto"/>
              <w:right w:val="single" w:sz="4" w:space="0" w:color="auto"/>
            </w:tcBorders>
            <w:hideMark/>
          </w:tcPr>
          <w:p w14:paraId="2139E9A9"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SoftUn</w:t>
            </w:r>
          </w:p>
          <w:p w14:paraId="45C5ACF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UtfoSi</w:t>
            </w:r>
          </w:p>
          <w:p w14:paraId="4B8A90B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niSoft</w:t>
            </w:r>
          </w:p>
          <w:p w14:paraId="1DDFCE9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foSinU</w:t>
            </w:r>
          </w:p>
          <w:p w14:paraId="2E067E6F" w14:textId="2B9ED3B2" w:rsidR="00E90CEB" w:rsidRPr="004704CE" w:rsidRDefault="00E90CEB" w:rsidP="00283546">
            <w:pPr>
              <w:spacing w:after="0" w:line="240" w:lineRule="auto"/>
              <w:jc w:val="both"/>
              <w:rPr>
                <w:rFonts w:ascii="Consolas" w:hAnsi="Consolas" w:cs="Consolas"/>
                <w:noProof/>
              </w:rPr>
            </w:pPr>
            <w:r w:rsidRPr="004704CE">
              <w:rPr>
                <w:rFonts w:ascii="Consolas" w:hAnsi="Consolas" w:cs="Consolas"/>
                <w:noProof/>
              </w:rPr>
              <w:t>tUniSo</w:t>
            </w:r>
          </w:p>
        </w:tc>
      </w:tr>
    </w:tbl>
    <w:p w14:paraId="24536CD1" w14:textId="77777777" w:rsidR="008D6055" w:rsidRPr="00282290" w:rsidRDefault="008D6055" w:rsidP="008D6055">
      <w:pPr>
        <w:pStyle w:val="Heading2"/>
        <w:tabs>
          <w:tab w:val="left" w:pos="1843"/>
        </w:tabs>
        <w:spacing w:before="120" w:after="80"/>
        <w:rPr>
          <w:lang w:val="bg-BG"/>
        </w:rPr>
      </w:pPr>
      <w:r w:rsidRPr="00282290">
        <w:t>Maximal Sum</w:t>
      </w:r>
    </w:p>
    <w:p w14:paraId="2F824AB2" w14:textId="77777777" w:rsidR="008D6055" w:rsidRPr="00282290" w:rsidRDefault="008D6055" w:rsidP="008D6055">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t>with</w:t>
      </w:r>
      <w:r w:rsidRPr="00282290">
        <w:rPr>
          <w:b/>
        </w:rPr>
        <w:t xml:space="preserve"> </w:t>
      </w:r>
      <w:r>
        <w:rPr>
          <w:b/>
        </w:rPr>
        <w:t xml:space="preserve">a </w:t>
      </w:r>
      <w:r w:rsidRPr="00282290">
        <w:rPr>
          <w:b/>
        </w:rPr>
        <w:t>maximal sum of its elements</w:t>
      </w:r>
      <w:r w:rsidRPr="00282290">
        <w:t xml:space="preserve">. </w:t>
      </w:r>
    </w:p>
    <w:p w14:paraId="34784E0E" w14:textId="77777777" w:rsidR="008D6055" w:rsidRPr="00282290" w:rsidRDefault="008D6055" w:rsidP="008D6055">
      <w:pPr>
        <w:pStyle w:val="Heading3"/>
        <w:rPr>
          <w:lang w:val="bg-BG"/>
        </w:rPr>
      </w:pPr>
      <w:r w:rsidRPr="00282290">
        <w:t>Input</w:t>
      </w:r>
    </w:p>
    <w:p w14:paraId="06573C31" w14:textId="77777777" w:rsidR="008D6055" w:rsidRPr="00282290" w:rsidRDefault="008D6055" w:rsidP="008D6055">
      <w:pPr>
        <w:pStyle w:val="ListParagraph"/>
        <w:numPr>
          <w:ilvl w:val="0"/>
          <w:numId w:val="46"/>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BACD3C1" w14:textId="77777777" w:rsidR="008D6055" w:rsidRPr="00282290" w:rsidRDefault="008D6055" w:rsidP="008D6055">
      <w:pPr>
        <w:pStyle w:val="ListParagraph"/>
        <w:numPr>
          <w:ilvl w:val="0"/>
          <w:numId w:val="46"/>
        </w:numPr>
        <w:spacing w:before="0" w:after="100"/>
        <w:jc w:val="both"/>
        <w:rPr>
          <w:lang w:val="bg-BG"/>
        </w:rPr>
      </w:pPr>
      <w:r w:rsidRPr="00282290">
        <w:t xml:space="preserve">On the next </w:t>
      </w:r>
      <w:r w:rsidRPr="00282290">
        <w:rPr>
          <w:b/>
        </w:rPr>
        <w:t>N lines,</w:t>
      </w:r>
      <w:r w:rsidRPr="00282290">
        <w:t xml:space="preserve"> you will receive </w:t>
      </w:r>
      <w:r w:rsidRPr="00282290">
        <w:rPr>
          <w:b/>
        </w:rPr>
        <w:t>each row with its elements</w:t>
      </w:r>
      <w:r w:rsidRPr="00282290">
        <w:t>.</w:t>
      </w:r>
    </w:p>
    <w:p w14:paraId="1044768C" w14:textId="77777777" w:rsidR="008D6055" w:rsidRPr="006549C1" w:rsidRDefault="008D6055" w:rsidP="008D6055">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t xml:space="preserve"> the format of the output below</w:t>
      </w:r>
      <w:r>
        <w:rPr>
          <w:lang w:val="bg-BG"/>
        </w:rPr>
        <w:t>.</w:t>
      </w:r>
    </w:p>
    <w:p w14:paraId="2D848DC3" w14:textId="77777777" w:rsidR="008D6055" w:rsidRPr="00282290" w:rsidRDefault="008D6055" w:rsidP="008D6055">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8D6055" w:rsidRPr="00282290" w14:paraId="61B176FE" w14:textId="77777777" w:rsidTr="00033034">
        <w:trPr>
          <w:trHeight w:val="494"/>
        </w:trPr>
        <w:tc>
          <w:tcPr>
            <w:tcW w:w="2070" w:type="dxa"/>
            <w:shd w:val="clear" w:color="auto" w:fill="D9D9D9" w:themeFill="background1" w:themeFillShade="D9"/>
            <w:vAlign w:val="center"/>
          </w:tcPr>
          <w:p w14:paraId="513F2E75" w14:textId="77777777" w:rsidR="008D6055" w:rsidRPr="00282290" w:rsidRDefault="008D6055" w:rsidP="00033034">
            <w:pPr>
              <w:spacing w:before="40" w:after="40"/>
              <w:jc w:val="center"/>
              <w:rPr>
                <w:b/>
              </w:rPr>
            </w:pPr>
            <w:r w:rsidRPr="00282290">
              <w:rPr>
                <w:b/>
              </w:rPr>
              <w:t>Input</w:t>
            </w:r>
          </w:p>
        </w:tc>
        <w:tc>
          <w:tcPr>
            <w:tcW w:w="1620" w:type="dxa"/>
            <w:shd w:val="clear" w:color="auto" w:fill="D9D9D9" w:themeFill="background1" w:themeFillShade="D9"/>
            <w:vAlign w:val="center"/>
          </w:tcPr>
          <w:p w14:paraId="7FE61651" w14:textId="77777777" w:rsidR="008D6055" w:rsidRPr="00282290" w:rsidRDefault="008D6055" w:rsidP="00033034">
            <w:pPr>
              <w:spacing w:before="40" w:after="40"/>
              <w:jc w:val="center"/>
              <w:rPr>
                <w:b/>
              </w:rPr>
            </w:pPr>
            <w:r w:rsidRPr="00282290">
              <w:rPr>
                <w:b/>
              </w:rPr>
              <w:t>Output</w:t>
            </w:r>
          </w:p>
        </w:tc>
        <w:tc>
          <w:tcPr>
            <w:tcW w:w="3171" w:type="dxa"/>
            <w:shd w:val="clear" w:color="auto" w:fill="D9D9D9" w:themeFill="background1" w:themeFillShade="D9"/>
            <w:vAlign w:val="center"/>
          </w:tcPr>
          <w:p w14:paraId="38F31D22" w14:textId="77777777" w:rsidR="008D6055" w:rsidRPr="00282290" w:rsidRDefault="008D6055" w:rsidP="00033034">
            <w:pPr>
              <w:spacing w:before="40" w:after="40"/>
              <w:jc w:val="center"/>
              <w:rPr>
                <w:b/>
              </w:rPr>
            </w:pPr>
            <w:r w:rsidRPr="00282290">
              <w:rPr>
                <w:b/>
              </w:rPr>
              <w:t>Comments</w:t>
            </w:r>
          </w:p>
        </w:tc>
      </w:tr>
      <w:tr w:rsidR="008D6055" w:rsidRPr="00282290" w14:paraId="70F0935F" w14:textId="77777777" w:rsidTr="00033034">
        <w:tc>
          <w:tcPr>
            <w:tcW w:w="2070" w:type="dxa"/>
          </w:tcPr>
          <w:p w14:paraId="702EDFB6" w14:textId="77777777" w:rsidR="008D6055" w:rsidRPr="00282290" w:rsidRDefault="008D6055" w:rsidP="00033034">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lastRenderedPageBreak/>
              <w:t>4 5</w:t>
            </w:r>
          </w:p>
          <w:p w14:paraId="51494978" w14:textId="77777777" w:rsidR="008D6055" w:rsidRPr="00282290" w:rsidRDefault="008D6055" w:rsidP="00033034">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03946048" w14:textId="77777777" w:rsidR="008D6055" w:rsidRPr="00282290" w:rsidRDefault="008D6055" w:rsidP="00033034">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6E3E5BE8" w14:textId="77777777" w:rsidR="008D6055" w:rsidRPr="00282290" w:rsidRDefault="008D6055" w:rsidP="00033034">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6958C47F" w14:textId="77777777" w:rsidR="008D6055" w:rsidRPr="00282290" w:rsidRDefault="008D6055" w:rsidP="00033034">
            <w:pPr>
              <w:spacing w:after="60"/>
              <w:jc w:val="both"/>
            </w:pPr>
            <w:r w:rsidRPr="00282290">
              <w:rPr>
                <w:rFonts w:ascii="Consolas" w:eastAsia="Times New Roman" w:hAnsi="Consolas" w:cs="Consolas"/>
                <w:noProof/>
                <w:color w:val="333333"/>
              </w:rPr>
              <w:t>4 8 12 16 4</w:t>
            </w:r>
          </w:p>
        </w:tc>
        <w:tc>
          <w:tcPr>
            <w:tcW w:w="1620" w:type="dxa"/>
          </w:tcPr>
          <w:p w14:paraId="0D7727AA" w14:textId="77777777" w:rsidR="008D6055" w:rsidRPr="00282290" w:rsidRDefault="008D6055" w:rsidP="00033034">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2F394AF9" w14:textId="77777777" w:rsidR="008D6055" w:rsidRPr="00282290" w:rsidRDefault="008D6055" w:rsidP="00033034">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3FDFE5C" w14:textId="77777777" w:rsidR="008D6055" w:rsidRPr="00282290" w:rsidRDefault="008D6055" w:rsidP="00033034">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0213E957" w14:textId="77777777" w:rsidR="008D6055" w:rsidRPr="00282290" w:rsidRDefault="008D6055" w:rsidP="00033034">
            <w:pPr>
              <w:spacing w:after="0"/>
            </w:pPr>
            <w:r w:rsidRPr="00282290">
              <w:rPr>
                <w:rFonts w:ascii="Consolas" w:eastAsia="Times New Roman" w:hAnsi="Consolas" w:cs="Consolas"/>
                <w:noProof/>
                <w:color w:val="333333"/>
              </w:rPr>
              <w:t>8 12 16</w:t>
            </w:r>
          </w:p>
        </w:tc>
        <w:tc>
          <w:tcPr>
            <w:tcW w:w="3171" w:type="dxa"/>
          </w:tcPr>
          <w:p w14:paraId="50EB60E2" w14:textId="77777777" w:rsidR="008D6055" w:rsidRPr="00282290" w:rsidRDefault="008D6055" w:rsidP="00033034">
            <w:pPr>
              <w:spacing w:after="60"/>
              <w:jc w:val="both"/>
            </w:pPr>
            <w:r w:rsidRPr="00282290">
              <w:rPr>
                <w:rFonts w:ascii="Consolas" w:eastAsia="Times New Roman" w:hAnsi="Consolas" w:cs="Consolas"/>
                <w:noProof/>
                <w:color w:val="333333"/>
                <w:sz w:val="16"/>
              </w:rPr>
              <w:drawing>
                <wp:inline distT="0" distB="0" distL="0" distR="0" wp14:anchorId="438AA057" wp14:editId="3835F9DB">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9">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8D6055" w:rsidRPr="00282290" w14:paraId="2F1E96C4" w14:textId="77777777" w:rsidTr="00033034">
        <w:tc>
          <w:tcPr>
            <w:tcW w:w="2070" w:type="dxa"/>
          </w:tcPr>
          <w:p w14:paraId="5852891D"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7163030F"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7E795B5E"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10B32E58"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4505AFEC"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63AD54B" w14:textId="77777777" w:rsidR="008D6055" w:rsidRPr="00282290"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1A154895"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3D8E47A8"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165FD578"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758D2379" w14:textId="77777777" w:rsidR="008D6055" w:rsidRPr="00282290"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4296D2B7" w14:textId="77777777" w:rsidR="008D6055" w:rsidRPr="00282290" w:rsidRDefault="008D6055" w:rsidP="00033034">
            <w:pPr>
              <w:spacing w:after="60"/>
              <w:jc w:val="both"/>
              <w:rPr>
                <w:rFonts w:ascii="Consolas" w:eastAsia="Times New Roman" w:hAnsi="Consolas" w:cs="Consolas"/>
                <w:noProof/>
                <w:color w:val="333333"/>
                <w:sz w:val="16"/>
              </w:rPr>
            </w:pPr>
          </w:p>
        </w:tc>
      </w:tr>
    </w:tbl>
    <w:p w14:paraId="1AA61B47" w14:textId="77777777" w:rsidR="008D6055" w:rsidRPr="00282290" w:rsidRDefault="008D6055" w:rsidP="008D6055">
      <w:pPr>
        <w:pStyle w:val="Heading2"/>
        <w:rPr>
          <w:lang w:val="bg-BG"/>
        </w:rPr>
      </w:pPr>
      <w:r w:rsidRPr="00282290">
        <w:t>Reverse Matrix Diagonals</w:t>
      </w:r>
    </w:p>
    <w:p w14:paraId="75302304" w14:textId="112467CB" w:rsidR="00E97F7D" w:rsidRPr="00E97F7D" w:rsidRDefault="008D6055" w:rsidP="008D6055">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w:t>
      </w:r>
      <w:r w:rsidR="00E97F7D">
        <w:t xml:space="preserve">left to right </w:t>
      </w:r>
      <w:r w:rsidRPr="00282290">
        <w:t xml:space="preserve">diagonal on </w:t>
      </w:r>
      <w:r>
        <w:t xml:space="preserve">a </w:t>
      </w:r>
      <w:r w:rsidRPr="00282290">
        <w:t>new line.</w:t>
      </w:r>
    </w:p>
    <w:p w14:paraId="1D4611B2" w14:textId="77777777" w:rsidR="008D6055" w:rsidRPr="00282290" w:rsidRDefault="008D6055" w:rsidP="008D6055">
      <w:pPr>
        <w:pStyle w:val="Heading3"/>
        <w:rPr>
          <w:lang w:val="bg-BG"/>
        </w:rPr>
      </w:pPr>
      <w:r w:rsidRPr="00282290">
        <w:t>Input</w:t>
      </w:r>
    </w:p>
    <w:p w14:paraId="2421ABDD" w14:textId="77777777" w:rsidR="008D6055" w:rsidRPr="00282290" w:rsidRDefault="008D6055" w:rsidP="008D6055">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3ACAFABA" w14:textId="77777777" w:rsidR="008D6055" w:rsidRPr="00282290" w:rsidRDefault="008D6055" w:rsidP="008D6055">
      <w:pPr>
        <w:pStyle w:val="Heading3"/>
        <w:rPr>
          <w:lang w:val="bg-BG"/>
        </w:rPr>
      </w:pPr>
      <w:r w:rsidRPr="00282290">
        <w:t>Output</w:t>
      </w:r>
    </w:p>
    <w:p w14:paraId="18018950" w14:textId="3CAE996F" w:rsidR="008D6055" w:rsidRDefault="008D6055" w:rsidP="008D6055">
      <w:r w:rsidRPr="00282290">
        <w:t xml:space="preserve">The output should consist of R lines, each consisting of exactly C characters, separated by spaces, representing the </w:t>
      </w:r>
      <w:r w:rsidR="00E97F7D">
        <w:t xml:space="preserve">left to right </w:t>
      </w:r>
      <w:r w:rsidRPr="00282290">
        <w:t>matrix diagonals reversed.</w:t>
      </w:r>
    </w:p>
    <w:p w14:paraId="11410421" w14:textId="4B82FEA0" w:rsidR="00E97F7D" w:rsidRPr="00282290" w:rsidRDefault="00E97F7D" w:rsidP="008D6055">
      <w:pPr>
        <w:rPr>
          <w:lang w:val="bg-BG"/>
        </w:rPr>
      </w:pPr>
      <w:r>
        <w:rPr>
          <w:noProof/>
          <w:lang w:val="bg-BG"/>
        </w:rPr>
        <w:drawing>
          <wp:inline distT="0" distB="0" distL="0" distR="0" wp14:anchorId="5FB37A0E" wp14:editId="53B57AB2">
            <wp:extent cx="1816735" cy="13963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6735" cy="1396365"/>
                    </a:xfrm>
                    <a:prstGeom prst="rect">
                      <a:avLst/>
                    </a:prstGeom>
                    <a:ln>
                      <a:noFill/>
                    </a:ln>
                    <a:effectLst/>
                  </pic:spPr>
                </pic:pic>
              </a:graphicData>
            </a:graphic>
          </wp:inline>
        </w:drawing>
      </w:r>
    </w:p>
    <w:p w14:paraId="0DFD9071" w14:textId="77777777" w:rsidR="008D6055" w:rsidRPr="00282290" w:rsidRDefault="008D6055" w:rsidP="008D6055">
      <w:pPr>
        <w:pStyle w:val="Heading3"/>
        <w:rPr>
          <w:lang w:val="bg-BG"/>
        </w:rPr>
      </w:pPr>
      <w:r w:rsidRPr="00282290">
        <w:t>Constraints</w:t>
      </w:r>
    </w:p>
    <w:p w14:paraId="539AF260" w14:textId="77777777" w:rsidR="008D6055" w:rsidRPr="00282290" w:rsidRDefault="008D6055" w:rsidP="008D6055">
      <w:pPr>
        <w:rPr>
          <w:lang w:val="bg-BG"/>
        </w:rPr>
      </w:pPr>
      <w:r w:rsidRPr="00282290">
        <w:t xml:space="preserve">All the integers will be in the range </w:t>
      </w:r>
      <w:r w:rsidRPr="00282290">
        <w:rPr>
          <w:b/>
        </w:rPr>
        <w:t>[1….1000]</w:t>
      </w:r>
      <w:r w:rsidRPr="006549C1">
        <w:t>.</w:t>
      </w:r>
    </w:p>
    <w:p w14:paraId="7A5136F8" w14:textId="77777777" w:rsidR="008D6055" w:rsidRPr="00282290" w:rsidRDefault="008D6055" w:rsidP="008D6055">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8D6055" w:rsidRPr="00282290" w14:paraId="6889D10B" w14:textId="77777777" w:rsidTr="00033034">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18B6D017" w14:textId="77777777" w:rsidR="008D6055" w:rsidRPr="00282290" w:rsidRDefault="008D6055" w:rsidP="00033034">
            <w:pPr>
              <w:jc w:val="center"/>
              <w:rPr>
                <w:lang w:val="en-US"/>
              </w:rPr>
            </w:pPr>
            <w:r w:rsidRPr="00282290">
              <w:rPr>
                <w:lang w:val="en-US"/>
              </w:rPr>
              <w:t>Input</w:t>
            </w:r>
          </w:p>
        </w:tc>
        <w:tc>
          <w:tcPr>
            <w:tcW w:w="3021" w:type="dxa"/>
            <w:shd w:val="clear" w:color="auto" w:fill="D9D9D9" w:themeFill="background1" w:themeFillShade="D9"/>
          </w:tcPr>
          <w:p w14:paraId="3859CFE8" w14:textId="77777777" w:rsidR="008D6055" w:rsidRPr="00282290" w:rsidRDefault="008D6055" w:rsidP="00033034">
            <w:pPr>
              <w:jc w:val="center"/>
              <w:rPr>
                <w:lang w:val="en-US"/>
              </w:rPr>
            </w:pPr>
            <w:r w:rsidRPr="00282290">
              <w:rPr>
                <w:lang w:val="en-US"/>
              </w:rPr>
              <w:t>Output</w:t>
            </w:r>
          </w:p>
        </w:tc>
      </w:tr>
      <w:tr w:rsidR="008D6055" w:rsidRPr="00282290" w14:paraId="58A123C1" w14:textId="77777777" w:rsidTr="00033034">
        <w:tc>
          <w:tcPr>
            <w:tcW w:w="3020" w:type="dxa"/>
          </w:tcPr>
          <w:p w14:paraId="0A258411" w14:textId="77777777" w:rsidR="008D6055" w:rsidRPr="00282290" w:rsidRDefault="008D6055" w:rsidP="00033034">
            <w:pPr>
              <w:pStyle w:val="Code"/>
              <w:tabs>
                <w:tab w:val="right" w:pos="2804"/>
              </w:tabs>
              <w:rPr>
                <w:b w:val="0"/>
              </w:rPr>
            </w:pPr>
            <w:r w:rsidRPr="00282290">
              <w:rPr>
                <w:b w:val="0"/>
                <w:lang w:val="en-US"/>
              </w:rPr>
              <w:t>3 4</w:t>
            </w:r>
          </w:p>
          <w:p w14:paraId="5C483752" w14:textId="77777777" w:rsidR="008D6055" w:rsidRPr="00282290" w:rsidRDefault="008D6055" w:rsidP="00033034">
            <w:pPr>
              <w:pStyle w:val="Code"/>
              <w:tabs>
                <w:tab w:val="right" w:pos="2804"/>
              </w:tabs>
              <w:rPr>
                <w:b w:val="0"/>
              </w:rPr>
            </w:pPr>
            <w:r w:rsidRPr="00282290">
              <w:rPr>
                <w:b w:val="0"/>
                <w:lang w:val="en-US"/>
              </w:rPr>
              <w:t>21 20 18 15</w:t>
            </w:r>
          </w:p>
          <w:p w14:paraId="597F3900" w14:textId="77777777" w:rsidR="008D6055" w:rsidRPr="00282290" w:rsidRDefault="008D6055" w:rsidP="00033034">
            <w:pPr>
              <w:pStyle w:val="Code"/>
              <w:tabs>
                <w:tab w:val="right" w:pos="2804"/>
              </w:tabs>
              <w:rPr>
                <w:b w:val="0"/>
              </w:rPr>
            </w:pPr>
            <w:r w:rsidRPr="00282290">
              <w:rPr>
                <w:b w:val="0"/>
                <w:lang w:val="en-US"/>
              </w:rPr>
              <w:t>19 17 14 12</w:t>
            </w:r>
          </w:p>
          <w:p w14:paraId="00BAAAA4" w14:textId="77777777" w:rsidR="008D6055" w:rsidRPr="00282290" w:rsidRDefault="008D6055" w:rsidP="00033034">
            <w:pPr>
              <w:pStyle w:val="Code"/>
              <w:tabs>
                <w:tab w:val="right" w:pos="2804"/>
              </w:tabs>
              <w:rPr>
                <w:b w:val="0"/>
                <w:lang w:val="en-US"/>
              </w:rPr>
            </w:pPr>
            <w:r w:rsidRPr="00282290">
              <w:rPr>
                <w:b w:val="0"/>
                <w:lang w:val="en-US"/>
              </w:rPr>
              <w:t>16 13 11 10</w:t>
            </w:r>
          </w:p>
        </w:tc>
        <w:tc>
          <w:tcPr>
            <w:tcW w:w="3021" w:type="dxa"/>
          </w:tcPr>
          <w:p w14:paraId="14310FCD" w14:textId="77777777" w:rsidR="008D6055" w:rsidRPr="00282290" w:rsidRDefault="008D6055" w:rsidP="00033034">
            <w:pPr>
              <w:pStyle w:val="Code"/>
              <w:tabs>
                <w:tab w:val="right" w:pos="2804"/>
              </w:tabs>
              <w:rPr>
                <w:b w:val="0"/>
              </w:rPr>
            </w:pPr>
            <w:r w:rsidRPr="00282290">
              <w:rPr>
                <w:b w:val="0"/>
                <w:lang w:val="en-US"/>
              </w:rPr>
              <w:t>10</w:t>
            </w:r>
          </w:p>
          <w:p w14:paraId="3937E41F" w14:textId="77777777" w:rsidR="008D6055" w:rsidRPr="00282290" w:rsidRDefault="008D6055" w:rsidP="00033034">
            <w:pPr>
              <w:pStyle w:val="Code"/>
              <w:tabs>
                <w:tab w:val="right" w:pos="2804"/>
              </w:tabs>
              <w:rPr>
                <w:b w:val="0"/>
              </w:rPr>
            </w:pPr>
            <w:r w:rsidRPr="00282290">
              <w:rPr>
                <w:b w:val="0"/>
                <w:lang w:val="en-US"/>
              </w:rPr>
              <w:t>11 12</w:t>
            </w:r>
          </w:p>
          <w:p w14:paraId="30374487" w14:textId="77777777" w:rsidR="008D6055" w:rsidRPr="00282290" w:rsidRDefault="008D6055" w:rsidP="00033034">
            <w:pPr>
              <w:pStyle w:val="Code"/>
              <w:tabs>
                <w:tab w:val="right" w:pos="2804"/>
              </w:tabs>
              <w:rPr>
                <w:b w:val="0"/>
              </w:rPr>
            </w:pPr>
            <w:r w:rsidRPr="00282290">
              <w:rPr>
                <w:b w:val="0"/>
                <w:lang w:val="en-US"/>
              </w:rPr>
              <w:t>13 14 15</w:t>
            </w:r>
          </w:p>
          <w:p w14:paraId="534CC74F" w14:textId="77777777" w:rsidR="008D6055" w:rsidRPr="00282290" w:rsidRDefault="008D6055" w:rsidP="00033034">
            <w:pPr>
              <w:pStyle w:val="Code"/>
              <w:tabs>
                <w:tab w:val="right" w:pos="2804"/>
              </w:tabs>
              <w:rPr>
                <w:b w:val="0"/>
              </w:rPr>
            </w:pPr>
            <w:r w:rsidRPr="00282290">
              <w:rPr>
                <w:b w:val="0"/>
                <w:lang w:val="en-US"/>
              </w:rPr>
              <w:t>16 17 18</w:t>
            </w:r>
          </w:p>
          <w:p w14:paraId="4386FA7D" w14:textId="77777777" w:rsidR="008D6055" w:rsidRPr="00282290" w:rsidRDefault="008D6055" w:rsidP="00033034">
            <w:pPr>
              <w:pStyle w:val="Code"/>
              <w:tabs>
                <w:tab w:val="right" w:pos="2804"/>
              </w:tabs>
              <w:rPr>
                <w:b w:val="0"/>
              </w:rPr>
            </w:pPr>
            <w:r w:rsidRPr="00282290">
              <w:rPr>
                <w:b w:val="0"/>
                <w:lang w:val="en-US"/>
              </w:rPr>
              <w:t>19 20</w:t>
            </w:r>
          </w:p>
          <w:p w14:paraId="2C44709E" w14:textId="77777777" w:rsidR="008D6055" w:rsidRPr="00282290" w:rsidRDefault="008D6055" w:rsidP="00033034">
            <w:pPr>
              <w:pStyle w:val="Code"/>
              <w:tabs>
                <w:tab w:val="right" w:pos="2804"/>
              </w:tabs>
              <w:rPr>
                <w:b w:val="0"/>
                <w:lang w:val="en-US"/>
              </w:rPr>
            </w:pPr>
            <w:r w:rsidRPr="00282290">
              <w:rPr>
                <w:b w:val="0"/>
                <w:lang w:val="en-US"/>
              </w:rPr>
              <w:t>21</w:t>
            </w:r>
          </w:p>
        </w:tc>
      </w:tr>
      <w:tr w:rsidR="008D6055" w:rsidRPr="00282290" w14:paraId="1E10D50C" w14:textId="77777777" w:rsidTr="00033034">
        <w:tc>
          <w:tcPr>
            <w:tcW w:w="3020" w:type="dxa"/>
          </w:tcPr>
          <w:p w14:paraId="38E59275" w14:textId="77777777" w:rsidR="008D6055" w:rsidRPr="00282290" w:rsidRDefault="008D6055" w:rsidP="00033034">
            <w:pPr>
              <w:pStyle w:val="Code"/>
              <w:rPr>
                <w:b w:val="0"/>
              </w:rPr>
            </w:pPr>
            <w:bookmarkStart w:id="2" w:name="OLE_LINK3"/>
            <w:bookmarkStart w:id="3" w:name="OLE_LINK4"/>
            <w:bookmarkStart w:id="4" w:name="OLE_LINK5"/>
            <w:r w:rsidRPr="00282290">
              <w:rPr>
                <w:b w:val="0"/>
                <w:lang w:val="en-US"/>
              </w:rPr>
              <w:lastRenderedPageBreak/>
              <w:t>1 3</w:t>
            </w:r>
          </w:p>
          <w:p w14:paraId="5A306932" w14:textId="77777777" w:rsidR="008D6055" w:rsidRPr="00282290" w:rsidRDefault="008D6055" w:rsidP="00033034">
            <w:pPr>
              <w:pStyle w:val="Code"/>
              <w:rPr>
                <w:b w:val="0"/>
                <w:lang w:val="en-US"/>
              </w:rPr>
            </w:pPr>
            <w:r w:rsidRPr="00282290">
              <w:rPr>
                <w:b w:val="0"/>
                <w:lang w:val="en-US"/>
              </w:rPr>
              <w:t>3 2 1</w:t>
            </w:r>
            <w:bookmarkEnd w:id="2"/>
            <w:bookmarkEnd w:id="3"/>
            <w:bookmarkEnd w:id="4"/>
          </w:p>
        </w:tc>
        <w:tc>
          <w:tcPr>
            <w:tcW w:w="3021" w:type="dxa"/>
          </w:tcPr>
          <w:p w14:paraId="0E408313" w14:textId="77777777" w:rsidR="008D6055" w:rsidRPr="00282290" w:rsidRDefault="008D6055" w:rsidP="00033034">
            <w:pPr>
              <w:pStyle w:val="Code"/>
              <w:tabs>
                <w:tab w:val="right" w:pos="2804"/>
              </w:tabs>
              <w:rPr>
                <w:b w:val="0"/>
              </w:rPr>
            </w:pPr>
            <w:r w:rsidRPr="00282290">
              <w:rPr>
                <w:b w:val="0"/>
                <w:lang w:val="en-US"/>
              </w:rPr>
              <w:t>1</w:t>
            </w:r>
          </w:p>
          <w:p w14:paraId="5BF1368F" w14:textId="77777777" w:rsidR="008D6055" w:rsidRPr="00282290" w:rsidRDefault="008D6055" w:rsidP="00033034">
            <w:pPr>
              <w:pStyle w:val="Code"/>
              <w:tabs>
                <w:tab w:val="right" w:pos="2804"/>
              </w:tabs>
              <w:rPr>
                <w:b w:val="0"/>
              </w:rPr>
            </w:pPr>
            <w:r w:rsidRPr="00282290">
              <w:rPr>
                <w:b w:val="0"/>
                <w:lang w:val="en-US"/>
              </w:rPr>
              <w:t>2</w:t>
            </w:r>
          </w:p>
          <w:p w14:paraId="4FC6F0CD" w14:textId="77777777" w:rsidR="008D6055" w:rsidRPr="00282290" w:rsidRDefault="008D6055" w:rsidP="00033034">
            <w:pPr>
              <w:pStyle w:val="Code"/>
              <w:tabs>
                <w:tab w:val="right" w:pos="2804"/>
              </w:tabs>
              <w:rPr>
                <w:b w:val="0"/>
                <w:lang w:val="en-US"/>
              </w:rPr>
            </w:pPr>
            <w:r w:rsidRPr="00282290">
              <w:rPr>
                <w:b w:val="0"/>
                <w:lang w:val="en-US"/>
              </w:rPr>
              <w:t>3</w:t>
            </w:r>
          </w:p>
        </w:tc>
      </w:tr>
      <w:tr w:rsidR="008D6055" w:rsidRPr="00282290" w14:paraId="7199D92F" w14:textId="77777777" w:rsidTr="00033034">
        <w:trPr>
          <w:trHeight w:val="1725"/>
        </w:trPr>
        <w:tc>
          <w:tcPr>
            <w:tcW w:w="3020" w:type="dxa"/>
          </w:tcPr>
          <w:p w14:paraId="06C9E868" w14:textId="77777777" w:rsidR="008D6055" w:rsidRPr="00282290" w:rsidRDefault="008D6055" w:rsidP="00033034">
            <w:pPr>
              <w:pStyle w:val="Code"/>
              <w:rPr>
                <w:b w:val="0"/>
              </w:rPr>
            </w:pPr>
            <w:bookmarkStart w:id="5" w:name="OLE_LINK6"/>
            <w:bookmarkStart w:id="6" w:name="OLE_LINK7"/>
            <w:bookmarkStart w:id="7" w:name="OLE_LINK8"/>
            <w:r w:rsidRPr="00282290">
              <w:rPr>
                <w:b w:val="0"/>
                <w:lang w:val="en-US"/>
              </w:rPr>
              <w:t>3 3</w:t>
            </w:r>
          </w:p>
          <w:bookmarkEnd w:id="5"/>
          <w:bookmarkEnd w:id="6"/>
          <w:p w14:paraId="0AE5965B" w14:textId="77777777" w:rsidR="008D6055" w:rsidRPr="00282290" w:rsidRDefault="008D6055" w:rsidP="00033034">
            <w:pPr>
              <w:pStyle w:val="Code"/>
              <w:rPr>
                <w:b w:val="0"/>
              </w:rPr>
            </w:pPr>
            <w:r w:rsidRPr="00282290">
              <w:rPr>
                <w:b w:val="0"/>
                <w:lang w:val="en-US"/>
              </w:rPr>
              <w:t>18 17 15</w:t>
            </w:r>
          </w:p>
          <w:p w14:paraId="24C5D9DB" w14:textId="77777777" w:rsidR="008D6055" w:rsidRPr="00282290" w:rsidRDefault="008D6055" w:rsidP="00033034">
            <w:pPr>
              <w:pStyle w:val="Code"/>
              <w:rPr>
                <w:b w:val="0"/>
              </w:rPr>
            </w:pPr>
            <w:r w:rsidRPr="00282290">
              <w:rPr>
                <w:b w:val="0"/>
                <w:lang w:val="en-US"/>
              </w:rPr>
              <w:t>16 14 12</w:t>
            </w:r>
          </w:p>
          <w:p w14:paraId="55437442" w14:textId="77777777" w:rsidR="008D6055" w:rsidRPr="00282290" w:rsidRDefault="008D6055" w:rsidP="00033034">
            <w:pPr>
              <w:pStyle w:val="Code"/>
              <w:rPr>
                <w:b w:val="0"/>
                <w:lang w:val="en-US"/>
              </w:rPr>
            </w:pPr>
            <w:r w:rsidRPr="00282290">
              <w:rPr>
                <w:b w:val="0"/>
                <w:lang w:val="en-US"/>
              </w:rPr>
              <w:t>13 11 10</w:t>
            </w:r>
            <w:bookmarkEnd w:id="7"/>
          </w:p>
        </w:tc>
        <w:tc>
          <w:tcPr>
            <w:tcW w:w="3021" w:type="dxa"/>
          </w:tcPr>
          <w:p w14:paraId="17CFEFAE" w14:textId="77777777" w:rsidR="008D6055" w:rsidRPr="00282290" w:rsidRDefault="008D6055" w:rsidP="00033034">
            <w:pPr>
              <w:pStyle w:val="Code"/>
              <w:tabs>
                <w:tab w:val="right" w:pos="2804"/>
              </w:tabs>
              <w:rPr>
                <w:b w:val="0"/>
              </w:rPr>
            </w:pPr>
            <w:r w:rsidRPr="00282290">
              <w:rPr>
                <w:b w:val="0"/>
                <w:lang w:val="en-US"/>
              </w:rPr>
              <w:t>10</w:t>
            </w:r>
          </w:p>
          <w:p w14:paraId="1F2AA8AD" w14:textId="77777777" w:rsidR="008D6055" w:rsidRPr="00282290" w:rsidRDefault="008D6055" w:rsidP="00033034">
            <w:pPr>
              <w:pStyle w:val="Code"/>
              <w:tabs>
                <w:tab w:val="right" w:pos="2804"/>
              </w:tabs>
              <w:rPr>
                <w:b w:val="0"/>
              </w:rPr>
            </w:pPr>
            <w:r w:rsidRPr="00282290">
              <w:rPr>
                <w:b w:val="0"/>
                <w:lang w:val="en-US"/>
              </w:rPr>
              <w:t>11 12</w:t>
            </w:r>
          </w:p>
          <w:p w14:paraId="4295ACBF" w14:textId="77777777" w:rsidR="008D6055" w:rsidRPr="00282290" w:rsidRDefault="008D6055" w:rsidP="00033034">
            <w:pPr>
              <w:pStyle w:val="Code"/>
              <w:tabs>
                <w:tab w:val="right" w:pos="2804"/>
              </w:tabs>
              <w:rPr>
                <w:b w:val="0"/>
              </w:rPr>
            </w:pPr>
            <w:r w:rsidRPr="00282290">
              <w:rPr>
                <w:b w:val="0"/>
                <w:lang w:val="en-US"/>
              </w:rPr>
              <w:t>13 14 15</w:t>
            </w:r>
          </w:p>
          <w:p w14:paraId="0310E233" w14:textId="77777777" w:rsidR="008D6055" w:rsidRPr="00282290" w:rsidRDefault="008D6055" w:rsidP="00033034">
            <w:pPr>
              <w:pStyle w:val="Code"/>
              <w:tabs>
                <w:tab w:val="right" w:pos="2804"/>
              </w:tabs>
              <w:rPr>
                <w:b w:val="0"/>
              </w:rPr>
            </w:pPr>
            <w:r w:rsidRPr="00282290">
              <w:rPr>
                <w:b w:val="0"/>
                <w:lang w:val="en-US"/>
              </w:rPr>
              <w:t>16 17</w:t>
            </w:r>
          </w:p>
          <w:p w14:paraId="39C26497" w14:textId="77777777" w:rsidR="008D6055" w:rsidRPr="00282290" w:rsidRDefault="008D6055" w:rsidP="00033034">
            <w:pPr>
              <w:pStyle w:val="Code"/>
              <w:tabs>
                <w:tab w:val="right" w:pos="2804"/>
              </w:tabs>
              <w:rPr>
                <w:b w:val="0"/>
                <w:lang w:val="en-US"/>
              </w:rPr>
            </w:pPr>
            <w:r w:rsidRPr="00282290">
              <w:rPr>
                <w:b w:val="0"/>
                <w:lang w:val="en-US"/>
              </w:rPr>
              <w:t>18</w:t>
            </w:r>
          </w:p>
        </w:tc>
      </w:tr>
    </w:tbl>
    <w:p w14:paraId="0E7AFB77" w14:textId="77777777" w:rsidR="00B2799C" w:rsidRPr="00282290" w:rsidRDefault="00B2799C" w:rsidP="00B2799C">
      <w:pPr>
        <w:pStyle w:val="Heading2"/>
        <w:rPr>
          <w:lang w:val="bg-BG"/>
        </w:rPr>
      </w:pPr>
      <w:r w:rsidRPr="00282290">
        <w:t>Fill the Matrix</w:t>
      </w:r>
    </w:p>
    <w:p w14:paraId="1F0DAC18" w14:textId="77777777" w:rsidR="00B2799C" w:rsidRPr="00282290" w:rsidRDefault="00B2799C" w:rsidP="00B2799C">
      <w:pPr>
        <w:spacing w:line="349" w:lineRule="atLeast"/>
        <w:jc w:val="both"/>
        <w:rPr>
          <w:lang w:val="bg-BG"/>
        </w:rPr>
      </w:pPr>
      <w:r w:rsidRPr="00282290">
        <w:t xml:space="preserve">Filling a matrix </w:t>
      </w:r>
      <w:r>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B2799C" w:rsidRPr="00282290" w14:paraId="0FF1AAB6" w14:textId="77777777" w:rsidTr="00033034">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6A8FE078" w14:textId="77777777" w:rsidR="00B2799C" w:rsidRPr="00282290" w:rsidRDefault="00B2799C" w:rsidP="00033034">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2CA34DF0" w14:textId="77777777" w:rsidR="00B2799C" w:rsidRPr="00282290" w:rsidRDefault="00B2799C" w:rsidP="00033034">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B2799C" w:rsidRPr="00282290" w14:paraId="00E5B0FC" w14:textId="77777777" w:rsidTr="00033034">
        <w:trPr>
          <w:trHeight w:val="1952"/>
        </w:trPr>
        <w:tc>
          <w:tcPr>
            <w:tcW w:w="2985" w:type="dxa"/>
            <w:shd w:val="clear" w:color="auto" w:fill="FFFFFF"/>
            <w:tcMar>
              <w:top w:w="90" w:type="dxa"/>
              <w:left w:w="195" w:type="dxa"/>
              <w:bottom w:w="90" w:type="dxa"/>
              <w:right w:w="195" w:type="dxa"/>
            </w:tcMar>
            <w:vAlign w:val="center"/>
            <w:hideMark/>
          </w:tcPr>
          <w:p w14:paraId="452EB646" w14:textId="77777777" w:rsidR="00B2799C" w:rsidRPr="00282290" w:rsidRDefault="00B2799C" w:rsidP="00033034">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5FB50218" wp14:editId="7430DBCC">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2C137113" w14:textId="77777777" w:rsidR="00B2799C" w:rsidRPr="00282290" w:rsidRDefault="00B2799C" w:rsidP="00033034">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8E4E180" wp14:editId="6FABAA10">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2">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6C3672D" w14:textId="77777777" w:rsidR="00B2799C" w:rsidRPr="00282290" w:rsidRDefault="00B2799C" w:rsidP="00B2799C">
      <w:pPr>
        <w:spacing w:line="349" w:lineRule="atLeast"/>
        <w:jc w:val="both"/>
        <w:rPr>
          <w:lang w:val="bg-BG"/>
        </w:rPr>
      </w:pPr>
    </w:p>
    <w:p w14:paraId="1159E299" w14:textId="77777777" w:rsidR="00B2799C" w:rsidRPr="00282290" w:rsidRDefault="00B2799C" w:rsidP="00B2799C">
      <w:pPr>
        <w:spacing w:line="349" w:lineRule="atLeast"/>
        <w:jc w:val="both"/>
        <w:rPr>
          <w:lang w:val="bg-BG"/>
        </w:rPr>
      </w:pPr>
    </w:p>
    <w:p w14:paraId="4056BDDE" w14:textId="77777777" w:rsidR="00B2799C" w:rsidRPr="00282290" w:rsidRDefault="00B2799C" w:rsidP="00B2799C">
      <w:pPr>
        <w:spacing w:line="349" w:lineRule="atLeast"/>
        <w:jc w:val="both"/>
        <w:rPr>
          <w:lang w:val="bg-BG"/>
        </w:rPr>
      </w:pPr>
    </w:p>
    <w:p w14:paraId="5ABECB45" w14:textId="77777777" w:rsidR="00B2799C" w:rsidRPr="00282290" w:rsidRDefault="00B2799C" w:rsidP="00B2799C">
      <w:pPr>
        <w:spacing w:line="349" w:lineRule="atLeast"/>
        <w:jc w:val="both"/>
        <w:rPr>
          <w:lang w:val="bg-BG"/>
        </w:rPr>
      </w:pPr>
    </w:p>
    <w:p w14:paraId="64890183" w14:textId="77777777" w:rsidR="00B2799C" w:rsidRPr="00282290" w:rsidRDefault="00B2799C" w:rsidP="00B2799C">
      <w:pPr>
        <w:spacing w:line="349" w:lineRule="atLeast"/>
        <w:jc w:val="both"/>
        <w:rPr>
          <w:lang w:val="bg-BG"/>
        </w:rPr>
      </w:pPr>
    </w:p>
    <w:p w14:paraId="5D0D62B6" w14:textId="77777777" w:rsidR="00727A0A" w:rsidRPr="00282290" w:rsidRDefault="00727A0A" w:rsidP="00727A0A">
      <w:pPr>
        <w:spacing w:line="349" w:lineRule="atLeast"/>
        <w:jc w:val="both"/>
        <w:rPr>
          <w:lang w:val="bg-BG"/>
        </w:rPr>
      </w:pPr>
    </w:p>
    <w:p w14:paraId="6590D5C1" w14:textId="77777777" w:rsidR="00727A0A" w:rsidRPr="00282290" w:rsidRDefault="00727A0A" w:rsidP="00727A0A">
      <w:pPr>
        <w:pStyle w:val="Heading3"/>
        <w:rPr>
          <w:lang w:val="bg-BG"/>
        </w:rPr>
      </w:pPr>
      <w:r w:rsidRPr="00282290">
        <w:t>Input</w:t>
      </w:r>
    </w:p>
    <w:p w14:paraId="1B39B3FD" w14:textId="77777777" w:rsidR="00727A0A" w:rsidRDefault="00727A0A" w:rsidP="00727A0A">
      <w:r>
        <w:t xml:space="preserve">You will receive a single </w:t>
      </w:r>
      <w:r w:rsidRPr="00727A0A">
        <w:rPr>
          <w:b/>
          <w:bCs/>
        </w:rPr>
        <w:t>integer number N</w:t>
      </w:r>
      <w:r>
        <w:t xml:space="preserve">, which describes the dimensions of a square matrix. </w:t>
      </w:r>
    </w:p>
    <w:p w14:paraId="00652DB3" w14:textId="6C90ABB7" w:rsidR="00727A0A" w:rsidRDefault="00727A0A" w:rsidP="00727A0A">
      <w:r>
        <w:t xml:space="preserve">After that you will receive the </w:t>
      </w:r>
      <w:r w:rsidRPr="00727A0A">
        <w:rPr>
          <w:b/>
          <w:bCs/>
        </w:rPr>
        <w:t>me</w:t>
      </w:r>
      <w:r>
        <w:rPr>
          <w:b/>
          <w:bCs/>
        </w:rPr>
        <w:t>th</w:t>
      </w:r>
      <w:r w:rsidRPr="00727A0A">
        <w:rPr>
          <w:b/>
          <w:bCs/>
        </w:rPr>
        <w:t>od (A or B)</w:t>
      </w:r>
      <w:r>
        <w:t xml:space="preserve"> of filling out the matrix. </w:t>
      </w:r>
    </w:p>
    <w:p w14:paraId="4496E4AC" w14:textId="77777777" w:rsidR="00727A0A" w:rsidRDefault="00727A0A" w:rsidP="00727A0A">
      <w:r w:rsidRPr="00727A0A">
        <w:rPr>
          <w:b/>
          <w:bCs/>
          <w:u w:val="single"/>
        </w:rPr>
        <w:t>Note</w:t>
      </w:r>
      <w:r>
        <w:t>: Please pay attention to the separating comma and space!</w:t>
      </w:r>
      <w:r w:rsidRPr="00282290">
        <w:t xml:space="preserve"> </w:t>
      </w:r>
    </w:p>
    <w:p w14:paraId="6BCF809C" w14:textId="77777777" w:rsidR="00727A0A" w:rsidRPr="00282290" w:rsidRDefault="00727A0A" w:rsidP="00727A0A">
      <w:pPr>
        <w:pStyle w:val="Heading3"/>
        <w:rPr>
          <w:lang w:val="bg-BG"/>
        </w:rPr>
      </w:pPr>
      <w:r w:rsidRPr="00282290">
        <w:t>Output</w:t>
      </w:r>
    </w:p>
    <w:p w14:paraId="284E4081" w14:textId="02B47EF1" w:rsidR="00727A0A" w:rsidRDefault="00727A0A" w:rsidP="00727A0A">
      <w:r>
        <w:t>A square matrix of size of N, filled out depending on the pattern.</w:t>
      </w:r>
    </w:p>
    <w:p w14:paraId="1F326657" w14:textId="7D470315" w:rsidR="00B2799C" w:rsidRPr="00282290" w:rsidRDefault="00B2799C" w:rsidP="00B2799C">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B2799C" w:rsidRPr="00282290" w14:paraId="6DDFD9F2" w14:textId="77777777" w:rsidTr="00033034">
        <w:trPr>
          <w:trHeight w:val="360"/>
        </w:trPr>
        <w:tc>
          <w:tcPr>
            <w:tcW w:w="1480" w:type="dxa"/>
            <w:shd w:val="clear" w:color="auto" w:fill="D9D9D9" w:themeFill="background1" w:themeFillShade="D9"/>
          </w:tcPr>
          <w:p w14:paraId="6B8CCAC7" w14:textId="77777777" w:rsidR="00B2799C" w:rsidRPr="00282290" w:rsidRDefault="00B2799C" w:rsidP="00033034">
            <w:pPr>
              <w:spacing w:after="0"/>
              <w:jc w:val="center"/>
              <w:rPr>
                <w:b/>
              </w:rPr>
            </w:pPr>
            <w:r w:rsidRPr="00282290">
              <w:rPr>
                <w:b/>
              </w:rPr>
              <w:t>Input</w:t>
            </w:r>
          </w:p>
        </w:tc>
        <w:tc>
          <w:tcPr>
            <w:tcW w:w="1822" w:type="dxa"/>
            <w:shd w:val="clear" w:color="auto" w:fill="D9D9D9" w:themeFill="background1" w:themeFillShade="D9"/>
          </w:tcPr>
          <w:p w14:paraId="134C36D2" w14:textId="77777777" w:rsidR="00B2799C" w:rsidRPr="00282290" w:rsidRDefault="00B2799C" w:rsidP="00033034">
            <w:pPr>
              <w:spacing w:after="0"/>
              <w:jc w:val="center"/>
              <w:rPr>
                <w:b/>
              </w:rPr>
            </w:pPr>
            <w:r w:rsidRPr="00282290">
              <w:rPr>
                <w:b/>
              </w:rPr>
              <w:t>Output</w:t>
            </w:r>
          </w:p>
        </w:tc>
      </w:tr>
      <w:tr w:rsidR="00B2799C" w:rsidRPr="00282290" w14:paraId="2434CC7D" w14:textId="77777777" w:rsidTr="00033034">
        <w:trPr>
          <w:trHeight w:val="686"/>
        </w:trPr>
        <w:tc>
          <w:tcPr>
            <w:tcW w:w="1480" w:type="dxa"/>
          </w:tcPr>
          <w:p w14:paraId="3FB919F1" w14:textId="77777777" w:rsidR="00B2799C" w:rsidRPr="00282290" w:rsidRDefault="00B2799C" w:rsidP="00033034">
            <w:pPr>
              <w:spacing w:after="0"/>
              <w:rPr>
                <w:rFonts w:ascii="Consolas" w:hAnsi="Consolas"/>
                <w:lang w:val="bg-BG"/>
              </w:rPr>
            </w:pPr>
            <w:r w:rsidRPr="00282290">
              <w:rPr>
                <w:rFonts w:ascii="Consolas" w:hAnsi="Consolas"/>
                <w:noProof/>
              </w:rPr>
              <w:t>3, A</w:t>
            </w:r>
          </w:p>
          <w:p w14:paraId="3B25044C" w14:textId="77777777" w:rsidR="00B2799C" w:rsidRPr="00282290" w:rsidRDefault="00B2799C" w:rsidP="00033034">
            <w:pPr>
              <w:spacing w:after="0"/>
              <w:rPr>
                <w:b/>
              </w:rPr>
            </w:pPr>
          </w:p>
        </w:tc>
        <w:tc>
          <w:tcPr>
            <w:tcW w:w="1822" w:type="dxa"/>
          </w:tcPr>
          <w:p w14:paraId="1622B7F8"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1 4 7 </w:t>
            </w:r>
          </w:p>
          <w:p w14:paraId="4CF86F33"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2 5 8 </w:t>
            </w:r>
          </w:p>
          <w:p w14:paraId="71CEC3A7" w14:textId="77777777" w:rsidR="00B2799C" w:rsidRPr="00282290" w:rsidRDefault="00B2799C" w:rsidP="00033034">
            <w:pPr>
              <w:spacing w:after="0"/>
              <w:rPr>
                <w:rFonts w:ascii="Consolas" w:hAnsi="Consolas"/>
                <w:noProof/>
              </w:rPr>
            </w:pPr>
            <w:r w:rsidRPr="00282290">
              <w:rPr>
                <w:rFonts w:ascii="Consolas" w:hAnsi="Consolas"/>
                <w:noProof/>
              </w:rPr>
              <w:t>3 6 9</w:t>
            </w:r>
          </w:p>
        </w:tc>
      </w:tr>
      <w:tr w:rsidR="00B2799C" w:rsidRPr="00282290" w14:paraId="0BC35588" w14:textId="77777777" w:rsidTr="00033034">
        <w:trPr>
          <w:trHeight w:val="686"/>
        </w:trPr>
        <w:tc>
          <w:tcPr>
            <w:tcW w:w="1480" w:type="dxa"/>
          </w:tcPr>
          <w:p w14:paraId="1895A3C4" w14:textId="77777777" w:rsidR="00B2799C" w:rsidRPr="00282290" w:rsidRDefault="00B2799C" w:rsidP="00033034">
            <w:pPr>
              <w:spacing w:after="0"/>
              <w:rPr>
                <w:rFonts w:ascii="Consolas" w:hAnsi="Consolas"/>
                <w:noProof/>
              </w:rPr>
            </w:pPr>
            <w:r w:rsidRPr="00282290">
              <w:rPr>
                <w:rFonts w:ascii="Consolas" w:hAnsi="Consolas"/>
                <w:noProof/>
              </w:rPr>
              <w:t>3, B</w:t>
            </w:r>
          </w:p>
        </w:tc>
        <w:tc>
          <w:tcPr>
            <w:tcW w:w="1822" w:type="dxa"/>
          </w:tcPr>
          <w:p w14:paraId="3FB84D33"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1 6 7 </w:t>
            </w:r>
          </w:p>
          <w:p w14:paraId="1C7683CF"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2 5 8 </w:t>
            </w:r>
          </w:p>
          <w:p w14:paraId="09AB4D5B" w14:textId="77777777" w:rsidR="00B2799C" w:rsidRPr="00282290" w:rsidRDefault="00B2799C" w:rsidP="00033034">
            <w:pPr>
              <w:spacing w:after="0"/>
              <w:rPr>
                <w:rFonts w:ascii="Consolas" w:hAnsi="Consolas"/>
                <w:noProof/>
              </w:rPr>
            </w:pPr>
            <w:r w:rsidRPr="00282290">
              <w:rPr>
                <w:rFonts w:ascii="Consolas" w:hAnsi="Consolas"/>
                <w:noProof/>
              </w:rPr>
              <w:t>3 4 9</w:t>
            </w:r>
          </w:p>
        </w:tc>
      </w:tr>
    </w:tbl>
    <w:p w14:paraId="592EBD29" w14:textId="51658AA2" w:rsidR="00640502" w:rsidRPr="00640502" w:rsidRDefault="00640502" w:rsidP="00E90CEB"/>
    <w:sectPr w:rsidR="00640502" w:rsidRPr="00640502"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0F1BC" w14:textId="77777777" w:rsidR="007F4878" w:rsidRDefault="007F4878" w:rsidP="008068A2">
      <w:pPr>
        <w:spacing w:after="0" w:line="240" w:lineRule="auto"/>
      </w:pPr>
      <w:r>
        <w:separator/>
      </w:r>
    </w:p>
  </w:endnote>
  <w:endnote w:type="continuationSeparator" w:id="0">
    <w:p w14:paraId="2EAFCA75" w14:textId="77777777" w:rsidR="007F4878" w:rsidRDefault="007F487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AE60D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704C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704C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AE60D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704C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704C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98015" w14:textId="77777777" w:rsidR="007F4878" w:rsidRDefault="007F4878" w:rsidP="008068A2">
      <w:pPr>
        <w:spacing w:after="0" w:line="240" w:lineRule="auto"/>
      </w:pPr>
      <w:r>
        <w:separator/>
      </w:r>
    </w:p>
  </w:footnote>
  <w:footnote w:type="continuationSeparator" w:id="0">
    <w:p w14:paraId="06C5E1D7" w14:textId="77777777" w:rsidR="007F4878" w:rsidRDefault="007F487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5"/>
  </w:num>
  <w:num w:numId="3">
    <w:abstractNumId w:val="11"/>
  </w:num>
  <w:num w:numId="4">
    <w:abstractNumId w:val="30"/>
  </w:num>
  <w:num w:numId="5">
    <w:abstractNumId w:val="31"/>
  </w:num>
  <w:num w:numId="6">
    <w:abstractNumId w:val="36"/>
  </w:num>
  <w:num w:numId="7">
    <w:abstractNumId w:val="6"/>
  </w:num>
  <w:num w:numId="8">
    <w:abstractNumId w:val="10"/>
  </w:num>
  <w:num w:numId="9">
    <w:abstractNumId w:val="2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4"/>
  </w:num>
  <w:num w:numId="13">
    <w:abstractNumId w:val="4"/>
  </w:num>
  <w:num w:numId="14">
    <w:abstractNumId w:val="35"/>
  </w:num>
  <w:num w:numId="15">
    <w:abstractNumId w:val="12"/>
  </w:num>
  <w:num w:numId="16">
    <w:abstractNumId w:val="40"/>
  </w:num>
  <w:num w:numId="17">
    <w:abstractNumId w:val="29"/>
  </w:num>
  <w:num w:numId="18">
    <w:abstractNumId w:val="44"/>
  </w:num>
  <w:num w:numId="19">
    <w:abstractNumId w:val="37"/>
  </w:num>
  <w:num w:numId="20">
    <w:abstractNumId w:val="23"/>
  </w:num>
  <w:num w:numId="21">
    <w:abstractNumId w:val="33"/>
  </w:num>
  <w:num w:numId="22">
    <w:abstractNumId w:val="14"/>
  </w:num>
  <w:num w:numId="23">
    <w:abstractNumId w:val="18"/>
  </w:num>
  <w:num w:numId="24">
    <w:abstractNumId w:val="5"/>
  </w:num>
  <w:num w:numId="25">
    <w:abstractNumId w:val="9"/>
  </w:num>
  <w:num w:numId="26">
    <w:abstractNumId w:val="20"/>
  </w:num>
  <w:num w:numId="27">
    <w:abstractNumId w:val="39"/>
  </w:num>
  <w:num w:numId="28">
    <w:abstractNumId w:val="22"/>
  </w:num>
  <w:num w:numId="29">
    <w:abstractNumId w:val="43"/>
  </w:num>
  <w:num w:numId="30">
    <w:abstractNumId w:val="25"/>
  </w:num>
  <w:num w:numId="31">
    <w:abstractNumId w:val="13"/>
  </w:num>
  <w:num w:numId="32">
    <w:abstractNumId w:val="38"/>
  </w:num>
  <w:num w:numId="33">
    <w:abstractNumId w:val="41"/>
  </w:num>
  <w:num w:numId="34">
    <w:abstractNumId w:val="27"/>
  </w:num>
  <w:num w:numId="35">
    <w:abstractNumId w:val="42"/>
  </w:num>
  <w:num w:numId="36">
    <w:abstractNumId w:val="8"/>
  </w:num>
  <w:num w:numId="37">
    <w:abstractNumId w:val="26"/>
  </w:num>
  <w:num w:numId="38">
    <w:abstractNumId w:val="17"/>
  </w:num>
  <w:num w:numId="39">
    <w:abstractNumId w:val="32"/>
  </w:num>
  <w:num w:numId="40">
    <w:abstractNumId w:val="0"/>
  </w:num>
  <w:num w:numId="41">
    <w:abstractNumId w:val="2"/>
  </w:num>
  <w:num w:numId="42">
    <w:abstractNumId w:val="21"/>
  </w:num>
  <w:num w:numId="43">
    <w:abstractNumId w:val="15"/>
  </w:num>
  <w:num w:numId="44">
    <w:abstractNumId w:val="1"/>
  </w:num>
  <w:num w:numId="45">
    <w:abstractNumId w:val="34"/>
  </w:num>
  <w:num w:numId="4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I0MTQ3Nze0MDFU0lEKTi0uzszPAykwrgUAHlJZF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127D2"/>
    <w:rsid w:val="001275B9"/>
    <w:rsid w:val="00142C75"/>
    <w:rsid w:val="001449E8"/>
    <w:rsid w:val="001619DF"/>
    <w:rsid w:val="00164CDC"/>
    <w:rsid w:val="00167CF1"/>
    <w:rsid w:val="00171021"/>
    <w:rsid w:val="001726CD"/>
    <w:rsid w:val="00175E1D"/>
    <w:rsid w:val="001837BD"/>
    <w:rsid w:val="00183A2C"/>
    <w:rsid w:val="001A6728"/>
    <w:rsid w:val="001B7060"/>
    <w:rsid w:val="001C1FCD"/>
    <w:rsid w:val="001D03E9"/>
    <w:rsid w:val="001D2464"/>
    <w:rsid w:val="001D50AE"/>
    <w:rsid w:val="001E1161"/>
    <w:rsid w:val="001E3FEF"/>
    <w:rsid w:val="00202683"/>
    <w:rsid w:val="00215FCE"/>
    <w:rsid w:val="002326A7"/>
    <w:rsid w:val="00232E7D"/>
    <w:rsid w:val="00264287"/>
    <w:rsid w:val="0026589D"/>
    <w:rsid w:val="00265E7D"/>
    <w:rsid w:val="002664E1"/>
    <w:rsid w:val="002674C4"/>
    <w:rsid w:val="002819B5"/>
    <w:rsid w:val="002853F4"/>
    <w:rsid w:val="00285941"/>
    <w:rsid w:val="002A2D2D"/>
    <w:rsid w:val="002C539D"/>
    <w:rsid w:val="002C71C6"/>
    <w:rsid w:val="002D07CA"/>
    <w:rsid w:val="002E1F22"/>
    <w:rsid w:val="00305122"/>
    <w:rsid w:val="003230CF"/>
    <w:rsid w:val="0033212E"/>
    <w:rsid w:val="0033490F"/>
    <w:rsid w:val="00380A57"/>
    <w:rsid w:val="003817EF"/>
    <w:rsid w:val="00382A45"/>
    <w:rsid w:val="003A1601"/>
    <w:rsid w:val="003A33F9"/>
    <w:rsid w:val="003A5602"/>
    <w:rsid w:val="003B0278"/>
    <w:rsid w:val="003B1846"/>
    <w:rsid w:val="003B6A53"/>
    <w:rsid w:val="003C2243"/>
    <w:rsid w:val="003E1013"/>
    <w:rsid w:val="003E167F"/>
    <w:rsid w:val="003E2A3C"/>
    <w:rsid w:val="003E2F33"/>
    <w:rsid w:val="003E6BFB"/>
    <w:rsid w:val="003F1864"/>
    <w:rsid w:val="0041081C"/>
    <w:rsid w:val="0041300D"/>
    <w:rsid w:val="004311CA"/>
    <w:rsid w:val="004704CE"/>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27A0A"/>
    <w:rsid w:val="00763912"/>
    <w:rsid w:val="00774E44"/>
    <w:rsid w:val="00785258"/>
    <w:rsid w:val="00791F02"/>
    <w:rsid w:val="0079324A"/>
    <w:rsid w:val="00794EEE"/>
    <w:rsid w:val="007A635E"/>
    <w:rsid w:val="007B3686"/>
    <w:rsid w:val="007C2C37"/>
    <w:rsid w:val="007C3E81"/>
    <w:rsid w:val="007C42AC"/>
    <w:rsid w:val="007C5B1D"/>
    <w:rsid w:val="007D742F"/>
    <w:rsid w:val="007E0960"/>
    <w:rsid w:val="007E4E4F"/>
    <w:rsid w:val="007F04BF"/>
    <w:rsid w:val="007F177C"/>
    <w:rsid w:val="007F4878"/>
    <w:rsid w:val="007F5F65"/>
    <w:rsid w:val="00801502"/>
    <w:rsid w:val="00803217"/>
    <w:rsid w:val="008063E1"/>
    <w:rsid w:val="008068A2"/>
    <w:rsid w:val="008105A0"/>
    <w:rsid w:val="00826442"/>
    <w:rsid w:val="00836CA4"/>
    <w:rsid w:val="0085184F"/>
    <w:rsid w:val="00861625"/>
    <w:rsid w:val="008617B5"/>
    <w:rsid w:val="00870828"/>
    <w:rsid w:val="0088080B"/>
    <w:rsid w:val="008A7A4B"/>
    <w:rsid w:val="008B07D7"/>
    <w:rsid w:val="008B557F"/>
    <w:rsid w:val="008C2344"/>
    <w:rsid w:val="008C2B83"/>
    <w:rsid w:val="008C5930"/>
    <w:rsid w:val="008D6055"/>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76F9"/>
    <w:rsid w:val="00A66DE2"/>
    <w:rsid w:val="00A70227"/>
    <w:rsid w:val="00A847D3"/>
    <w:rsid w:val="00AA3772"/>
    <w:rsid w:val="00AB106E"/>
    <w:rsid w:val="00AB2224"/>
    <w:rsid w:val="00AC36D6"/>
    <w:rsid w:val="00AC60FE"/>
    <w:rsid w:val="00AC77AD"/>
    <w:rsid w:val="00AD3214"/>
    <w:rsid w:val="00AE05D3"/>
    <w:rsid w:val="00AE355A"/>
    <w:rsid w:val="00AE49CA"/>
    <w:rsid w:val="00B148DD"/>
    <w:rsid w:val="00B2472A"/>
    <w:rsid w:val="00B2799C"/>
    <w:rsid w:val="00B567F6"/>
    <w:rsid w:val="00B56DF3"/>
    <w:rsid w:val="00B57A5C"/>
    <w:rsid w:val="00B6185B"/>
    <w:rsid w:val="00B638EB"/>
    <w:rsid w:val="00B63DED"/>
    <w:rsid w:val="00B753E7"/>
    <w:rsid w:val="00B86AF3"/>
    <w:rsid w:val="00B9309B"/>
    <w:rsid w:val="00BA1F40"/>
    <w:rsid w:val="00BA4370"/>
    <w:rsid w:val="00BA4820"/>
    <w:rsid w:val="00BB05FA"/>
    <w:rsid w:val="00BB5B10"/>
    <w:rsid w:val="00BC56D6"/>
    <w:rsid w:val="00BE399E"/>
    <w:rsid w:val="00BF1775"/>
    <w:rsid w:val="00BF201D"/>
    <w:rsid w:val="00C03A73"/>
    <w:rsid w:val="00C0490B"/>
    <w:rsid w:val="00C07904"/>
    <w:rsid w:val="00C121AF"/>
    <w:rsid w:val="00C14C80"/>
    <w:rsid w:val="00C27853"/>
    <w:rsid w:val="00C355A5"/>
    <w:rsid w:val="00C43B64"/>
    <w:rsid w:val="00C53F37"/>
    <w:rsid w:val="00C5499A"/>
    <w:rsid w:val="00C62A0F"/>
    <w:rsid w:val="00C73A1A"/>
    <w:rsid w:val="00C82862"/>
    <w:rsid w:val="00C84E4D"/>
    <w:rsid w:val="00CA2FD0"/>
    <w:rsid w:val="00CB626D"/>
    <w:rsid w:val="00CD5181"/>
    <w:rsid w:val="00CD7485"/>
    <w:rsid w:val="00CE2360"/>
    <w:rsid w:val="00CE236C"/>
    <w:rsid w:val="00CF0047"/>
    <w:rsid w:val="00D2087E"/>
    <w:rsid w:val="00D22895"/>
    <w:rsid w:val="00D23BCD"/>
    <w:rsid w:val="00D3404A"/>
    <w:rsid w:val="00D4354E"/>
    <w:rsid w:val="00D43F69"/>
    <w:rsid w:val="00D50F79"/>
    <w:rsid w:val="00D73957"/>
    <w:rsid w:val="00D82A96"/>
    <w:rsid w:val="00D8395C"/>
    <w:rsid w:val="00D910AA"/>
    <w:rsid w:val="00DA028F"/>
    <w:rsid w:val="00DB70C1"/>
    <w:rsid w:val="00DC28E6"/>
    <w:rsid w:val="00DC79E8"/>
    <w:rsid w:val="00DD40A6"/>
    <w:rsid w:val="00DD55F0"/>
    <w:rsid w:val="00DD7BB2"/>
    <w:rsid w:val="00DE1B8E"/>
    <w:rsid w:val="00DF00FA"/>
    <w:rsid w:val="00DF57D8"/>
    <w:rsid w:val="00DF6F6D"/>
    <w:rsid w:val="00E032C5"/>
    <w:rsid w:val="00E24C6A"/>
    <w:rsid w:val="00E25811"/>
    <w:rsid w:val="00E30A22"/>
    <w:rsid w:val="00E315F3"/>
    <w:rsid w:val="00E32F85"/>
    <w:rsid w:val="00E36FD8"/>
    <w:rsid w:val="00E37380"/>
    <w:rsid w:val="00E465C4"/>
    <w:rsid w:val="00E63F64"/>
    <w:rsid w:val="00E74623"/>
    <w:rsid w:val="00E805C7"/>
    <w:rsid w:val="00E80E3D"/>
    <w:rsid w:val="00E86D42"/>
    <w:rsid w:val="00E870B8"/>
    <w:rsid w:val="00E90CEB"/>
    <w:rsid w:val="00E97F7D"/>
    <w:rsid w:val="00EA1019"/>
    <w:rsid w:val="00EA3B29"/>
    <w:rsid w:val="00EB53CD"/>
    <w:rsid w:val="00EB7421"/>
    <w:rsid w:val="00EC36F5"/>
    <w:rsid w:val="00EC5A4D"/>
    <w:rsid w:val="00ED0DEA"/>
    <w:rsid w:val="00ED73C4"/>
    <w:rsid w:val="00F01152"/>
    <w:rsid w:val="00F1732E"/>
    <w:rsid w:val="00F20B48"/>
    <w:rsid w:val="00F258BA"/>
    <w:rsid w:val="00F27E9C"/>
    <w:rsid w:val="00F41F41"/>
    <w:rsid w:val="00F46918"/>
    <w:rsid w:val="00F46DDE"/>
    <w:rsid w:val="00F655ED"/>
    <w:rsid w:val="00F7033C"/>
    <w:rsid w:val="00F96D0D"/>
    <w:rsid w:val="00F976AD"/>
    <w:rsid w:val="00FA6461"/>
    <w:rsid w:val="00FB2CF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DD40A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315F3"/>
    <w:rPr>
      <w:color w:val="605E5C"/>
      <w:shd w:val="clear" w:color="auto" w:fill="E1DFDD"/>
    </w:rPr>
  </w:style>
  <w:style w:type="table" w:styleId="GridTable6Colorful">
    <w:name w:val="Grid Table 6 Colorful"/>
    <w:basedOn w:val="TableNormal"/>
    <w:uiPriority w:val="51"/>
    <w:rsid w:val="008D6055"/>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6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multidimensional-arrays-exercise/3011"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A94FB-C785-4D44-A031-D602F8A46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878</Words>
  <Characters>500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eatrisValerieva</cp:lastModifiedBy>
  <cp:revision>28</cp:revision>
  <cp:lastPrinted>2024-01-25T14:24:00Z</cp:lastPrinted>
  <dcterms:created xsi:type="dcterms:W3CDTF">2019-11-12T12:29:00Z</dcterms:created>
  <dcterms:modified xsi:type="dcterms:W3CDTF">2025-05-27T11:11:00Z</dcterms:modified>
  <cp:category>computer programming;programming;software development;software engineering</cp:category>
</cp:coreProperties>
</file>